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33AC4" w14:textId="77777777" w:rsidR="00F32641" w:rsidRPr="00827C29" w:rsidRDefault="0084742F" w:rsidP="00F32641">
      <w:pPr>
        <w:pStyle w:val="Title"/>
        <w:rPr>
          <w:rFonts w:asciiTheme="minorHAnsi" w:hAnsiTheme="minorHAnsi"/>
        </w:rPr>
      </w:pPr>
      <w:r w:rsidRPr="00827C29">
        <w:rPr>
          <w:rFonts w:asciiTheme="minorHAnsi" w:hAnsiTheme="minorHAnsi"/>
        </w:rPr>
        <w:t>Assignment 2</w:t>
      </w:r>
      <w:r w:rsidR="00F32641" w:rsidRPr="00827C29">
        <w:rPr>
          <w:rFonts w:asciiTheme="minorHAnsi" w:hAnsiTheme="minorHAnsi"/>
        </w:rPr>
        <w:t xml:space="preserve"> – </w:t>
      </w:r>
      <w:r w:rsidRPr="00827C29">
        <w:rPr>
          <w:rFonts w:asciiTheme="minorHAnsi" w:hAnsiTheme="minorHAnsi"/>
        </w:rPr>
        <w:t>Intro to PHP</w:t>
      </w:r>
    </w:p>
    <w:p w14:paraId="467275C0" w14:textId="77777777" w:rsidR="00F32641" w:rsidRPr="00827C29" w:rsidRDefault="00F32641" w:rsidP="00F32641">
      <w:pPr>
        <w:pStyle w:val="Heading1"/>
        <w:rPr>
          <w:rFonts w:asciiTheme="minorHAnsi" w:hAnsiTheme="minorHAnsi"/>
        </w:rPr>
      </w:pPr>
      <w:r w:rsidRPr="00827C29">
        <w:rPr>
          <w:rFonts w:asciiTheme="minorHAnsi" w:hAnsiTheme="minorHAnsi"/>
        </w:rPr>
        <w:t>Purpose</w:t>
      </w:r>
    </w:p>
    <w:p w14:paraId="301C2D07" w14:textId="77777777" w:rsidR="00F32641" w:rsidRPr="00827C29" w:rsidRDefault="00F32641" w:rsidP="00F32641"/>
    <w:p w14:paraId="43F83D0F" w14:textId="4F6C5261" w:rsidR="00F32641" w:rsidRPr="00827C29" w:rsidRDefault="003D5D25" w:rsidP="00F32641">
      <w:pPr>
        <w:pStyle w:val="ListParagraph"/>
        <w:numPr>
          <w:ilvl w:val="0"/>
          <w:numId w:val="1"/>
        </w:numPr>
      </w:pPr>
      <w:r>
        <w:t xml:space="preserve">To be familiar with </w:t>
      </w:r>
      <w:r w:rsidR="00C3196D">
        <w:t xml:space="preserve">a </w:t>
      </w:r>
      <w:r>
        <w:t xml:space="preserve">real life web page and add functionality to  this page </w:t>
      </w:r>
      <w:r w:rsidR="0084742F" w:rsidRPr="00827C29">
        <w:t>using the PHP scripting language</w:t>
      </w:r>
    </w:p>
    <w:p w14:paraId="254B4849" w14:textId="77777777" w:rsidR="00F32641" w:rsidRPr="00827C29" w:rsidRDefault="00F32641" w:rsidP="00F32641">
      <w:pPr>
        <w:pStyle w:val="Heading1"/>
        <w:rPr>
          <w:rFonts w:asciiTheme="minorHAnsi" w:hAnsiTheme="minorHAnsi"/>
        </w:rPr>
      </w:pPr>
      <w:r w:rsidRPr="00827C29">
        <w:rPr>
          <w:rFonts w:asciiTheme="minorHAnsi" w:hAnsiTheme="minorHAnsi"/>
        </w:rPr>
        <w:t>Due Date/Course Weight</w:t>
      </w:r>
    </w:p>
    <w:p w14:paraId="5420D835" w14:textId="77777777" w:rsidR="00621955" w:rsidRPr="00827C29" w:rsidRDefault="00621955" w:rsidP="00621955"/>
    <w:p w14:paraId="0B13523B" w14:textId="17DD5EAA" w:rsidR="00621955" w:rsidRPr="00827C29" w:rsidRDefault="00621955" w:rsidP="00621955">
      <w:r w:rsidRPr="00827C29">
        <w:t xml:space="preserve">This assignment must be </w:t>
      </w:r>
      <w:r w:rsidR="00827C29" w:rsidRPr="00827C29">
        <w:t xml:space="preserve">submitted before </w:t>
      </w:r>
      <w:r w:rsidR="00CB44A6">
        <w:rPr>
          <w:b/>
        </w:rPr>
        <w:t xml:space="preserve">midnight on </w:t>
      </w:r>
      <w:r w:rsidR="00042E2F">
        <w:rPr>
          <w:b/>
        </w:rPr>
        <w:t>March 15, 2019</w:t>
      </w:r>
      <w:r w:rsidR="00827C29" w:rsidRPr="00827C29">
        <w:rPr>
          <w:b/>
        </w:rPr>
        <w:t>.</w:t>
      </w:r>
    </w:p>
    <w:p w14:paraId="7F466743" w14:textId="77777777" w:rsidR="00621955" w:rsidRPr="00827C29" w:rsidRDefault="00621955" w:rsidP="00621955"/>
    <w:p w14:paraId="4AF480A2" w14:textId="4AA84EDC" w:rsidR="00621955" w:rsidRPr="00827C29" w:rsidRDefault="00621955" w:rsidP="00621955">
      <w:pPr>
        <w:pStyle w:val="ListParagraph"/>
        <w:numPr>
          <w:ilvl w:val="0"/>
          <w:numId w:val="2"/>
        </w:numPr>
      </w:pPr>
      <w:r w:rsidRPr="00827C29">
        <w:t xml:space="preserve">NOTE: </w:t>
      </w:r>
      <w:r w:rsidRPr="00767C64">
        <w:rPr>
          <w:u w:val="single"/>
        </w:rPr>
        <w:t xml:space="preserve">Late </w:t>
      </w:r>
      <w:r w:rsidR="00767C64" w:rsidRPr="00767C64">
        <w:rPr>
          <w:u w:val="single"/>
        </w:rPr>
        <w:t>assignments will NOT</w:t>
      </w:r>
      <w:r w:rsidRPr="00767C64">
        <w:rPr>
          <w:u w:val="single"/>
        </w:rPr>
        <w:t xml:space="preserve"> be accepted</w:t>
      </w:r>
      <w:r w:rsidRPr="00827C29">
        <w:t>.</w:t>
      </w:r>
    </w:p>
    <w:p w14:paraId="20F7941B" w14:textId="77777777" w:rsidR="00621955" w:rsidRPr="00827C29" w:rsidRDefault="00621955" w:rsidP="00621955"/>
    <w:p w14:paraId="54F98DB3" w14:textId="77D7F6A7" w:rsidR="00621955" w:rsidRPr="00827C29" w:rsidRDefault="003D5D25" w:rsidP="00621955">
      <w:r>
        <w:t>This assignment is w</w:t>
      </w:r>
      <w:r w:rsidR="00621955" w:rsidRPr="00827C29">
        <w:t>o</w:t>
      </w:r>
      <w:r>
        <w:t>r</w:t>
      </w:r>
      <w:r w:rsidR="00621955" w:rsidRPr="00827C29">
        <w:t xml:space="preserve">th: </w:t>
      </w:r>
      <w:r w:rsidR="00773955" w:rsidRPr="00827C29">
        <w:rPr>
          <w:b/>
        </w:rPr>
        <w:t>10</w:t>
      </w:r>
      <w:r w:rsidR="00621955" w:rsidRPr="00827C29">
        <w:rPr>
          <w:b/>
        </w:rPr>
        <w:t>% of your total course mark</w:t>
      </w:r>
    </w:p>
    <w:p w14:paraId="04BDE738" w14:textId="77777777" w:rsidR="00621955" w:rsidRPr="00827C29" w:rsidRDefault="00621955" w:rsidP="00621955">
      <w:pPr>
        <w:pStyle w:val="Heading1"/>
        <w:rPr>
          <w:rFonts w:asciiTheme="minorHAnsi" w:hAnsiTheme="minorHAnsi"/>
        </w:rPr>
      </w:pPr>
      <w:r w:rsidRPr="00827C29">
        <w:rPr>
          <w:rFonts w:asciiTheme="minorHAnsi" w:hAnsiTheme="minorHAnsi"/>
        </w:rPr>
        <w:t>Assessment</w:t>
      </w:r>
    </w:p>
    <w:p w14:paraId="045C04FF" w14:textId="77777777" w:rsidR="00621955" w:rsidRPr="00827C29" w:rsidRDefault="00621955" w:rsidP="00621955"/>
    <w:p w14:paraId="59386036" w14:textId="77777777" w:rsidR="00621955" w:rsidRPr="00827C29" w:rsidRDefault="0056217F" w:rsidP="00621955">
      <w:r w:rsidRPr="00827C29">
        <w:t xml:space="preserve">Please follow the Assignment </w:t>
      </w:r>
      <w:r w:rsidR="0084742F" w:rsidRPr="00827C29">
        <w:t>2</w:t>
      </w:r>
      <w:r w:rsidRPr="00827C29">
        <w:t xml:space="preserve"> Assessment document for more information.</w:t>
      </w:r>
    </w:p>
    <w:p w14:paraId="62CFCC96" w14:textId="77777777" w:rsidR="00621955" w:rsidRPr="00827C29" w:rsidRDefault="00621955" w:rsidP="00621955">
      <w:pPr>
        <w:pStyle w:val="Heading1"/>
        <w:rPr>
          <w:rFonts w:asciiTheme="minorHAnsi" w:hAnsiTheme="minorHAnsi"/>
        </w:rPr>
      </w:pPr>
      <w:r w:rsidRPr="00827C29">
        <w:rPr>
          <w:rFonts w:asciiTheme="minorHAnsi" w:hAnsiTheme="minorHAnsi"/>
        </w:rPr>
        <w:t>Summary of Tasks</w:t>
      </w:r>
    </w:p>
    <w:p w14:paraId="58E86F95" w14:textId="77777777" w:rsidR="00621955" w:rsidRPr="00827C29" w:rsidRDefault="00621955" w:rsidP="00621955"/>
    <w:p w14:paraId="680D7FD8" w14:textId="77777777" w:rsidR="00621955" w:rsidRPr="00827C29" w:rsidRDefault="00621955" w:rsidP="00621955">
      <w:r w:rsidRPr="00827C29">
        <w:t>Listed below are the sections of the assignment which will need to be completed:</w:t>
      </w:r>
    </w:p>
    <w:p w14:paraId="68EE5DB4" w14:textId="77777777" w:rsidR="00F22E2D" w:rsidRPr="00827C29" w:rsidRDefault="00F22E2D" w:rsidP="00621955"/>
    <w:p w14:paraId="436E2282" w14:textId="03A55923" w:rsidR="00665054" w:rsidRDefault="003D5D25" w:rsidP="0084742F">
      <w:pPr>
        <w:pStyle w:val="ListParagraph"/>
        <w:numPr>
          <w:ilvl w:val="0"/>
          <w:numId w:val="7"/>
        </w:numPr>
      </w:pPr>
      <w:r>
        <w:t xml:space="preserve">Download </w:t>
      </w:r>
      <w:r w:rsidRPr="00C413DB">
        <w:rPr>
          <w:b/>
          <w:i/>
        </w:rPr>
        <w:t>Travel.zip</w:t>
      </w:r>
      <w:r>
        <w:t xml:space="preserve"> file</w:t>
      </w:r>
      <w:r w:rsidR="00CA51F0">
        <w:t xml:space="preserve"> from ‘Course Content -&gt; Ass</w:t>
      </w:r>
      <w:r w:rsidR="00C413DB">
        <w:t xml:space="preserve">ignments -&gt; Assignment 2’ </w:t>
      </w:r>
      <w:r w:rsidR="00CA51F0">
        <w:t xml:space="preserve">on </w:t>
      </w:r>
      <w:r w:rsidR="00042E2F">
        <w:t>Brightspace</w:t>
      </w:r>
      <w:r w:rsidR="00CA51F0">
        <w:t xml:space="preserve"> which contains all files required for Assignment 2.</w:t>
      </w:r>
    </w:p>
    <w:p w14:paraId="61D9DB95" w14:textId="00E3A82E" w:rsidR="00131182" w:rsidRDefault="00131182" w:rsidP="0084742F">
      <w:pPr>
        <w:pStyle w:val="ListParagraph"/>
        <w:numPr>
          <w:ilvl w:val="0"/>
          <w:numId w:val="7"/>
        </w:numPr>
      </w:pPr>
      <w:r>
        <w:t xml:space="preserve">Modify </w:t>
      </w:r>
      <w:proofErr w:type="spellStart"/>
      <w:r>
        <w:t>travel.php</w:t>
      </w:r>
      <w:proofErr w:type="spellEnd"/>
      <w:r>
        <w:t xml:space="preserve"> and travel-</w:t>
      </w:r>
      <w:proofErr w:type="spellStart"/>
      <w:r>
        <w:t>image.php</w:t>
      </w:r>
      <w:proofErr w:type="spellEnd"/>
      <w:r>
        <w:t xml:space="preserve"> </w:t>
      </w:r>
      <w:r w:rsidR="006E0727">
        <w:t xml:space="preserve">files </w:t>
      </w:r>
      <w:r>
        <w:t>to accomplish Task 1.</w:t>
      </w:r>
    </w:p>
    <w:p w14:paraId="54172451" w14:textId="0CEAF178" w:rsidR="00131182" w:rsidRDefault="00131182" w:rsidP="00131182">
      <w:pPr>
        <w:pStyle w:val="ListParagraph"/>
        <w:numPr>
          <w:ilvl w:val="0"/>
          <w:numId w:val="7"/>
        </w:numPr>
      </w:pPr>
      <w:r>
        <w:t>Modify travel-left-</w:t>
      </w:r>
      <w:proofErr w:type="spellStart"/>
      <w:r>
        <w:t>rail.php</w:t>
      </w:r>
      <w:proofErr w:type="spellEnd"/>
      <w:r>
        <w:t xml:space="preserve"> to accomplish Task 2.</w:t>
      </w:r>
    </w:p>
    <w:p w14:paraId="7F89F2FA" w14:textId="601C9B19" w:rsidR="00F11AD1" w:rsidRDefault="00F11AD1" w:rsidP="008845DE">
      <w:pPr>
        <w:pStyle w:val="ListParagraph"/>
        <w:numPr>
          <w:ilvl w:val="0"/>
          <w:numId w:val="7"/>
        </w:numPr>
      </w:pPr>
      <w:r>
        <w:t>Design a page (</w:t>
      </w:r>
      <w:proofErr w:type="spellStart"/>
      <w:r>
        <w:t>pattern.php</w:t>
      </w:r>
      <w:proofErr w:type="spellEnd"/>
      <w:r>
        <w:t xml:space="preserve">) </w:t>
      </w:r>
      <w:r w:rsidR="00DC383D">
        <w:t>to accomplish Task 3.</w:t>
      </w:r>
    </w:p>
    <w:p w14:paraId="123DF80F" w14:textId="175983A9" w:rsidR="00F11AD1" w:rsidRDefault="008D4EA0" w:rsidP="009743E4">
      <w:pPr>
        <w:pStyle w:val="ListParagraph"/>
        <w:numPr>
          <w:ilvl w:val="0"/>
          <w:numId w:val="7"/>
        </w:numPr>
      </w:pPr>
      <w:r>
        <w:t>Design a page (</w:t>
      </w:r>
      <w:proofErr w:type="spellStart"/>
      <w:r>
        <w:t>table.php</w:t>
      </w:r>
      <w:proofErr w:type="spellEnd"/>
      <w:r>
        <w:t xml:space="preserve">) to </w:t>
      </w:r>
      <w:r w:rsidR="00DC383D">
        <w:t>accomplish Task 4</w:t>
      </w:r>
      <w:r>
        <w:t>.</w:t>
      </w:r>
    </w:p>
    <w:p w14:paraId="79D1C2A1" w14:textId="56E93369" w:rsidR="0084742F" w:rsidRDefault="001F3215" w:rsidP="0084742F">
      <w:pPr>
        <w:pStyle w:val="ListParagraph"/>
        <w:numPr>
          <w:ilvl w:val="0"/>
          <w:numId w:val="7"/>
        </w:numPr>
      </w:pPr>
      <w:r>
        <w:t xml:space="preserve">Test your webpage on </w:t>
      </w:r>
      <w:r w:rsidR="00F711D5">
        <w:t xml:space="preserve">a </w:t>
      </w:r>
      <w:r>
        <w:t>local</w:t>
      </w:r>
      <w:r w:rsidR="00F711D5">
        <w:t xml:space="preserve"> web</w:t>
      </w:r>
      <w:r w:rsidRPr="00827C29">
        <w:t xml:space="preserve"> browser</w:t>
      </w:r>
      <w:r>
        <w:t xml:space="preserve"> using </w:t>
      </w:r>
      <w:proofErr w:type="spellStart"/>
      <w:r>
        <w:t>EasyPHP</w:t>
      </w:r>
      <w:proofErr w:type="spellEnd"/>
      <w:r>
        <w:t xml:space="preserve">/XAMPP.  </w:t>
      </w:r>
    </w:p>
    <w:p w14:paraId="3DF149CE" w14:textId="15EC4A86" w:rsidR="00441FF2" w:rsidRPr="00827C29" w:rsidRDefault="00441FF2" w:rsidP="0084742F">
      <w:pPr>
        <w:pStyle w:val="ListParagraph"/>
        <w:numPr>
          <w:ilvl w:val="0"/>
          <w:numId w:val="7"/>
        </w:numPr>
      </w:pPr>
      <w:r>
        <w:t>Submit the URL of your Assignment</w:t>
      </w:r>
      <w:r w:rsidR="0071280B">
        <w:t xml:space="preserve"> </w:t>
      </w:r>
      <w:r>
        <w:t>2</w:t>
      </w:r>
      <w:r w:rsidR="0071280B">
        <w:t xml:space="preserve"> on </w:t>
      </w:r>
      <w:r w:rsidR="00042E2F">
        <w:t>Brightspace</w:t>
      </w:r>
      <w:r w:rsidR="0071280B">
        <w:t>.</w:t>
      </w:r>
    </w:p>
    <w:p w14:paraId="68F282F6" w14:textId="33F5E524" w:rsidR="00131182" w:rsidRPr="00827C29" w:rsidRDefault="00131182" w:rsidP="0084742F">
      <w:pPr>
        <w:pStyle w:val="ListParagraph"/>
        <w:numPr>
          <w:ilvl w:val="0"/>
          <w:numId w:val="7"/>
        </w:numPr>
      </w:pPr>
      <w:r>
        <w:t xml:space="preserve">Submit source code of </w:t>
      </w:r>
      <w:proofErr w:type="spellStart"/>
      <w:r>
        <w:t>travel.php</w:t>
      </w:r>
      <w:proofErr w:type="spellEnd"/>
      <w:r>
        <w:t>, travel-</w:t>
      </w:r>
      <w:proofErr w:type="spellStart"/>
      <w:r>
        <w:t>image.php</w:t>
      </w:r>
      <w:proofErr w:type="spellEnd"/>
      <w:r w:rsidR="008D4EA0">
        <w:t>,</w:t>
      </w:r>
      <w:r w:rsidR="003106F0">
        <w:t xml:space="preserve"> travel-left-</w:t>
      </w:r>
      <w:proofErr w:type="spellStart"/>
      <w:r w:rsidR="003106F0">
        <w:t>rail.php</w:t>
      </w:r>
      <w:proofErr w:type="spellEnd"/>
      <w:r w:rsidR="008D4EA0">
        <w:t xml:space="preserve">, </w:t>
      </w:r>
      <w:proofErr w:type="spellStart"/>
      <w:r w:rsidR="008D4EA0">
        <w:t>pattern.php</w:t>
      </w:r>
      <w:proofErr w:type="spellEnd"/>
      <w:r w:rsidR="008D4EA0">
        <w:t xml:space="preserve">, and </w:t>
      </w:r>
      <w:proofErr w:type="spellStart"/>
      <w:r w:rsidR="008D4EA0">
        <w:t>table.php</w:t>
      </w:r>
      <w:proofErr w:type="spellEnd"/>
      <w:r w:rsidR="003106F0">
        <w:t xml:space="preserve"> on </w:t>
      </w:r>
      <w:r w:rsidR="00042E2F">
        <w:t>Brightspace</w:t>
      </w:r>
      <w:r w:rsidR="003106F0">
        <w:t>.</w:t>
      </w:r>
    </w:p>
    <w:p w14:paraId="388EDE39" w14:textId="49FFCFE3" w:rsidR="0084742F" w:rsidRPr="00827C29" w:rsidRDefault="0084742F" w:rsidP="0084742F">
      <w:pPr>
        <w:pStyle w:val="Heading1"/>
        <w:rPr>
          <w:rFonts w:asciiTheme="minorHAnsi" w:hAnsiTheme="minorHAnsi"/>
        </w:rPr>
      </w:pPr>
      <w:r w:rsidRPr="00827C29">
        <w:rPr>
          <w:rFonts w:asciiTheme="minorHAnsi" w:hAnsiTheme="minorHAnsi"/>
        </w:rPr>
        <w:t>Task 1</w:t>
      </w:r>
      <w:r w:rsidR="00E23514">
        <w:rPr>
          <w:rFonts w:asciiTheme="minorHAnsi" w:hAnsiTheme="minorHAnsi"/>
        </w:rPr>
        <w:t xml:space="preserve"> </w:t>
      </w:r>
    </w:p>
    <w:p w14:paraId="5BF007D9" w14:textId="77777777" w:rsidR="0084742F" w:rsidRPr="00827C29" w:rsidRDefault="0084742F" w:rsidP="0084742F"/>
    <w:p w14:paraId="27D38C59" w14:textId="51D4A8C3" w:rsidR="008B3F31" w:rsidRDefault="00921D9E" w:rsidP="0084742F">
      <w:r>
        <w:t xml:space="preserve">You have been provided with </w:t>
      </w:r>
      <w:r w:rsidR="00743801" w:rsidRPr="00743801">
        <w:rPr>
          <w:i/>
          <w:color w:val="1F497D" w:themeColor="text2"/>
        </w:rPr>
        <w:t>Travel.zip</w:t>
      </w:r>
      <w:r w:rsidR="002A3A5D">
        <w:t xml:space="preserve"> </w:t>
      </w:r>
      <w:r w:rsidR="00743801">
        <w:t xml:space="preserve">file in which you have </w:t>
      </w:r>
      <w:r>
        <w:t>two files</w:t>
      </w:r>
      <w:r w:rsidR="002A3A5D">
        <w:t xml:space="preserve"> to modify</w:t>
      </w:r>
      <w:r>
        <w:t>: a page that will eventually contain thumbnails for a variety of travel images (</w:t>
      </w:r>
      <w:proofErr w:type="spellStart"/>
      <w:r w:rsidR="00131182">
        <w:rPr>
          <w:i/>
          <w:color w:val="1F497D" w:themeColor="text2"/>
        </w:rPr>
        <w:t>t</w:t>
      </w:r>
      <w:r w:rsidRPr="00743801">
        <w:rPr>
          <w:i/>
          <w:color w:val="1F497D" w:themeColor="text2"/>
        </w:rPr>
        <w:t>ravel.php</w:t>
      </w:r>
      <w:proofErr w:type="spellEnd"/>
      <w:r>
        <w:t>) and a page that will eventually display the det</w:t>
      </w:r>
      <w:r w:rsidR="00743801">
        <w:t>ails of a single travel image (</w:t>
      </w:r>
      <w:r w:rsidR="00131182" w:rsidRPr="00E23514">
        <w:rPr>
          <w:i/>
          <w:color w:val="1F497D" w:themeColor="text2"/>
        </w:rPr>
        <w:t>t</w:t>
      </w:r>
      <w:r w:rsidRPr="00E23514">
        <w:rPr>
          <w:i/>
          <w:color w:val="1F497D" w:themeColor="text2"/>
        </w:rPr>
        <w:t>ravel-</w:t>
      </w:r>
      <w:proofErr w:type="spellStart"/>
      <w:r w:rsidRPr="00E23514">
        <w:rPr>
          <w:i/>
          <w:color w:val="1F497D" w:themeColor="text2"/>
        </w:rPr>
        <w:t>image.php</w:t>
      </w:r>
      <w:proofErr w:type="spellEnd"/>
      <w:r>
        <w:t>). Clicki</w:t>
      </w:r>
      <w:r w:rsidR="009D6EFA">
        <w:t>ng a thumbnail in the first page</w:t>
      </w:r>
      <w:r>
        <w:t xml:space="preserve"> will take you to the second page where you will be able to see details</w:t>
      </w:r>
      <w:r w:rsidR="00472AFF">
        <w:t xml:space="preserve"> (</w:t>
      </w:r>
      <w:r w:rsidR="00472AFF" w:rsidRPr="00E23514">
        <w:rPr>
          <w:color w:val="000000" w:themeColor="text1"/>
        </w:rPr>
        <w:t>relevant title, image, user name, country, and description</w:t>
      </w:r>
      <w:r w:rsidR="00472AFF">
        <w:rPr>
          <w:color w:val="000000" w:themeColor="text1"/>
        </w:rPr>
        <w:t>)</w:t>
      </w:r>
      <w:r>
        <w:t xml:space="preserve"> for that image, as shown in Figure</w:t>
      </w:r>
      <w:r w:rsidR="002A3A5D">
        <w:t>s</w:t>
      </w:r>
      <w:r>
        <w:t xml:space="preserve"> below.</w:t>
      </w:r>
      <w:r w:rsidR="00B939C1">
        <w:t xml:space="preserve"> </w:t>
      </w:r>
    </w:p>
    <w:p w14:paraId="5FA73DED" w14:textId="5FB4C266" w:rsidR="008522FC" w:rsidRDefault="007E566D" w:rsidP="00951078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Sample </w:t>
      </w:r>
      <w:r w:rsidR="00E56FE4" w:rsidRPr="00E56FE4">
        <w:rPr>
          <w:color w:val="000000" w:themeColor="text1"/>
        </w:rPr>
        <w:t xml:space="preserve">Screenshot of </w:t>
      </w:r>
      <w:proofErr w:type="spellStart"/>
      <w:r w:rsidR="00E56FE4" w:rsidRPr="00E56FE4">
        <w:rPr>
          <w:color w:val="000000" w:themeColor="text1"/>
        </w:rPr>
        <w:t>travel.php</w:t>
      </w:r>
      <w:proofErr w:type="spellEnd"/>
      <w:r w:rsidR="00E56FE4" w:rsidRPr="00E56FE4">
        <w:rPr>
          <w:color w:val="000000" w:themeColor="text1"/>
        </w:rPr>
        <w:t xml:space="preserve"> is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6"/>
        <w:gridCol w:w="1350"/>
      </w:tblGrid>
      <w:tr w:rsidR="00FC260C" w14:paraId="4FE6C791" w14:textId="77777777" w:rsidTr="00E47732">
        <w:tc>
          <w:tcPr>
            <w:tcW w:w="7506" w:type="dxa"/>
          </w:tcPr>
          <w:p w14:paraId="3C151346" w14:textId="3C61D655" w:rsidR="00FC260C" w:rsidRDefault="00053492" w:rsidP="00951078">
            <w:pPr>
              <w:rPr>
                <w:color w:val="1F497D" w:themeColor="text2"/>
              </w:rPr>
            </w:pPr>
            <w:r>
              <w:rPr>
                <w:noProof/>
              </w:rPr>
              <w:pict w14:anchorId="10685B8B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3" type="#_x0000_t32" style="position:absolute;margin-left:45.75pt;margin-top:215.1pt;width:0;height:21.75pt;flip:y;z-index:251661312" o:connectortype="straight">
                  <v:stroke endarrow="block"/>
                </v:shape>
              </w:pict>
            </w:r>
            <w:r w:rsidR="00E47732">
              <w:rPr>
                <w:noProof/>
                <w:lang w:val="en-CA" w:eastAsia="en-CA"/>
              </w:rPr>
              <w:drawing>
                <wp:inline distT="0" distB="0" distL="0" distR="0" wp14:anchorId="125F0087" wp14:editId="75E4F1E2">
                  <wp:extent cx="4552950" cy="282892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820" cy="2831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pict w14:anchorId="37041BC3">
                <v:shape id="_x0000_s1030" type="#_x0000_t32" style="position:absolute;margin-left:343.5pt;margin-top:97.75pt;width:28.5pt;height:0;flip:x;z-index:251658240;mso-position-horizontal-relative:text;mso-position-vertical-relative:text" o:connectortype="straight">
                  <v:stroke endarrow="block"/>
                </v:shape>
              </w:pict>
            </w:r>
          </w:p>
        </w:tc>
        <w:tc>
          <w:tcPr>
            <w:tcW w:w="1350" w:type="dxa"/>
          </w:tcPr>
          <w:p w14:paraId="4EF159BD" w14:textId="77777777" w:rsidR="00FC260C" w:rsidRDefault="00FC260C" w:rsidP="00951078">
            <w:pPr>
              <w:rPr>
                <w:color w:val="1F497D" w:themeColor="text2"/>
              </w:rPr>
            </w:pPr>
          </w:p>
          <w:p w14:paraId="1C0C7523" w14:textId="77777777" w:rsidR="00A15963" w:rsidRDefault="00A15963" w:rsidP="00951078">
            <w:pPr>
              <w:rPr>
                <w:color w:val="1F497D" w:themeColor="text2"/>
              </w:rPr>
            </w:pPr>
          </w:p>
          <w:p w14:paraId="24F69283" w14:textId="77777777" w:rsidR="00A15963" w:rsidRDefault="00A15963" w:rsidP="00951078">
            <w:pPr>
              <w:rPr>
                <w:color w:val="1F497D" w:themeColor="text2"/>
              </w:rPr>
            </w:pPr>
          </w:p>
          <w:p w14:paraId="225F7A6B" w14:textId="77777777" w:rsidR="00A15963" w:rsidRDefault="00A15963" w:rsidP="00951078">
            <w:pPr>
              <w:rPr>
                <w:color w:val="1F497D" w:themeColor="text2"/>
              </w:rPr>
            </w:pPr>
          </w:p>
          <w:p w14:paraId="0F912FE3" w14:textId="6D5001D2" w:rsidR="00A15963" w:rsidRPr="00C516AA" w:rsidRDefault="00A15963" w:rsidP="00951078">
            <w:pPr>
              <w:rPr>
                <w:color w:val="1F497D" w:themeColor="text2"/>
                <w:sz w:val="18"/>
                <w:szCs w:val="18"/>
              </w:rPr>
            </w:pPr>
            <w:r w:rsidRPr="00C516AA">
              <w:rPr>
                <w:color w:val="1F497D" w:themeColor="text2"/>
                <w:sz w:val="18"/>
                <w:szCs w:val="18"/>
              </w:rPr>
              <w:t xml:space="preserve">Write a loop that displays these images and links using data within the </w:t>
            </w:r>
            <w:r w:rsidRPr="00CA51F0">
              <w:rPr>
                <w:i/>
                <w:color w:val="1F497D" w:themeColor="text2"/>
                <w:sz w:val="18"/>
                <w:szCs w:val="18"/>
              </w:rPr>
              <w:t>$images</w:t>
            </w:r>
            <w:r w:rsidRPr="00C516AA">
              <w:rPr>
                <w:color w:val="1F497D" w:themeColor="text2"/>
                <w:sz w:val="18"/>
                <w:szCs w:val="18"/>
              </w:rPr>
              <w:t xml:space="preserve"> array defined in travel-</w:t>
            </w:r>
            <w:proofErr w:type="spellStart"/>
            <w:r w:rsidRPr="00C516AA">
              <w:rPr>
                <w:color w:val="1F497D" w:themeColor="text2"/>
                <w:sz w:val="18"/>
                <w:szCs w:val="18"/>
              </w:rPr>
              <w:t>data.php</w:t>
            </w:r>
            <w:proofErr w:type="spellEnd"/>
          </w:p>
        </w:tc>
      </w:tr>
    </w:tbl>
    <w:p w14:paraId="2DFFA80E" w14:textId="77777777" w:rsidR="008522FC" w:rsidRDefault="008522FC" w:rsidP="00951078">
      <w:pPr>
        <w:rPr>
          <w:color w:val="1F497D" w:themeColor="text2"/>
        </w:rPr>
      </w:pPr>
    </w:p>
    <w:p w14:paraId="6D31C870" w14:textId="0E8C93C1" w:rsidR="00E47732" w:rsidRDefault="00E47732" w:rsidP="00951078">
      <w:pPr>
        <w:rPr>
          <w:color w:val="000000" w:themeColor="text1"/>
        </w:rPr>
      </w:pPr>
      <w:r>
        <w:rPr>
          <w:noProof/>
          <w:color w:val="000000" w:themeColor="text1"/>
          <w:lang w:val="en-CA" w:eastAsia="en-CA"/>
        </w:rPr>
        <w:drawing>
          <wp:inline distT="0" distB="0" distL="0" distR="0" wp14:anchorId="0F7FAC4A" wp14:editId="4C7C7753">
            <wp:extent cx="3028950" cy="2000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2D3F2" w14:textId="10987AEE" w:rsidR="00E56FE4" w:rsidRPr="00E47732" w:rsidRDefault="005B3769" w:rsidP="00951078">
      <w:pPr>
        <w:rPr>
          <w:color w:val="000000" w:themeColor="text1"/>
        </w:rPr>
      </w:pPr>
      <w:r>
        <w:rPr>
          <w:color w:val="000000" w:themeColor="text1"/>
        </w:rPr>
        <w:t>Notice that links</w:t>
      </w:r>
      <w:r w:rsidR="00E47732" w:rsidRPr="00E47732">
        <w:rPr>
          <w:color w:val="000000" w:themeColor="text1"/>
        </w:rPr>
        <w:t xml:space="preserve"> for each thumbnail</w:t>
      </w:r>
      <w:r w:rsidR="00E47732">
        <w:rPr>
          <w:color w:val="000000" w:themeColor="text1"/>
        </w:rPr>
        <w:t xml:space="preserve"> include</w:t>
      </w:r>
      <w:r w:rsidR="003A1E67">
        <w:rPr>
          <w:color w:val="000000" w:themeColor="text1"/>
        </w:rPr>
        <w:t xml:space="preserve">s </w:t>
      </w:r>
      <w:r w:rsidR="003A1E67" w:rsidRPr="005B3769">
        <w:rPr>
          <w:i/>
          <w:color w:val="1F497D" w:themeColor="text2"/>
        </w:rPr>
        <w:t>id</w:t>
      </w:r>
      <w:r w:rsidR="003A1E67">
        <w:rPr>
          <w:color w:val="000000" w:themeColor="text1"/>
        </w:rPr>
        <w:t xml:space="preserve"> as query string parameter</w:t>
      </w:r>
      <w:r w:rsidR="00E47732">
        <w:rPr>
          <w:color w:val="000000" w:themeColor="text1"/>
        </w:rPr>
        <w:t>.</w:t>
      </w:r>
    </w:p>
    <w:p w14:paraId="11073228" w14:textId="77777777" w:rsidR="00E47732" w:rsidRDefault="00E47732" w:rsidP="00951078">
      <w:pPr>
        <w:rPr>
          <w:color w:val="1F497D" w:themeColor="text2"/>
        </w:rPr>
      </w:pPr>
    </w:p>
    <w:p w14:paraId="424C7211" w14:textId="77777777" w:rsidR="002A3A5D" w:rsidRDefault="002A3A5D" w:rsidP="00951078">
      <w:pPr>
        <w:rPr>
          <w:color w:val="000000" w:themeColor="text1"/>
        </w:rPr>
      </w:pPr>
    </w:p>
    <w:p w14:paraId="09C0C5AE" w14:textId="77777777" w:rsidR="002A3A5D" w:rsidRDefault="002A3A5D" w:rsidP="00951078">
      <w:pPr>
        <w:rPr>
          <w:color w:val="000000" w:themeColor="text1"/>
        </w:rPr>
      </w:pPr>
    </w:p>
    <w:p w14:paraId="436C4CF9" w14:textId="77777777" w:rsidR="002A3A5D" w:rsidRDefault="002A3A5D" w:rsidP="00951078">
      <w:pPr>
        <w:rPr>
          <w:color w:val="000000" w:themeColor="text1"/>
        </w:rPr>
      </w:pPr>
    </w:p>
    <w:p w14:paraId="31F0AB94" w14:textId="349299E6" w:rsidR="00E56FE4" w:rsidRDefault="007E566D" w:rsidP="00951078">
      <w:pPr>
        <w:rPr>
          <w:color w:val="1F497D" w:themeColor="text2"/>
        </w:rPr>
      </w:pPr>
      <w:r>
        <w:rPr>
          <w:color w:val="000000" w:themeColor="text1"/>
        </w:rPr>
        <w:t xml:space="preserve">Sample </w:t>
      </w:r>
      <w:r w:rsidR="00E56FE4" w:rsidRPr="00E56FE4">
        <w:rPr>
          <w:color w:val="000000" w:themeColor="text1"/>
        </w:rPr>
        <w:t>Screenshot of travel-</w:t>
      </w:r>
      <w:proofErr w:type="spellStart"/>
      <w:r w:rsidR="00E56FE4" w:rsidRPr="00E56FE4">
        <w:rPr>
          <w:color w:val="000000" w:themeColor="text1"/>
        </w:rPr>
        <w:t>image.php</w:t>
      </w:r>
      <w:proofErr w:type="spellEnd"/>
      <w:r w:rsidR="00E56FE4">
        <w:rPr>
          <w:color w:val="000000" w:themeColor="text1"/>
        </w:rPr>
        <w:t xml:space="preserve"> is as follows</w:t>
      </w:r>
      <w:r w:rsidR="00E56FE4" w:rsidRPr="00E56FE4">
        <w:rPr>
          <w:color w:val="000000" w:themeColor="text1"/>
        </w:rPr>
        <w:t>:</w:t>
      </w:r>
    </w:p>
    <w:tbl>
      <w:tblPr>
        <w:tblStyle w:val="TableGrid"/>
        <w:tblW w:w="93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68"/>
        <w:gridCol w:w="1722"/>
      </w:tblGrid>
      <w:tr w:rsidR="00E56FE4" w14:paraId="58471340" w14:textId="77777777" w:rsidTr="00C516AA">
        <w:tc>
          <w:tcPr>
            <w:tcW w:w="7668" w:type="dxa"/>
          </w:tcPr>
          <w:p w14:paraId="6CB3CC35" w14:textId="5F3C2A36" w:rsidR="00E56FE4" w:rsidRDefault="00053492" w:rsidP="00951078">
            <w:pPr>
              <w:rPr>
                <w:color w:val="1F497D" w:themeColor="text2"/>
              </w:rPr>
            </w:pPr>
            <w:r>
              <w:rPr>
                <w:noProof/>
              </w:rPr>
              <w:pict w14:anchorId="222C3D93">
                <v:shape id="_x0000_s1032" type="#_x0000_t32" style="position:absolute;margin-left:324.75pt;margin-top:90.1pt;width:0;height:36pt;flip:y;z-index:251660288" o:connectortype="straight">
                  <v:stroke endarrow="block"/>
                </v:shape>
              </w:pict>
            </w:r>
            <w:r>
              <w:rPr>
                <w:noProof/>
              </w:rPr>
              <w:pict w14:anchorId="7FABE3D0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_x0000_s1031" type="#_x0000_t34" style="position:absolute;margin-left:270pt;margin-top:126.1pt;width:111pt;height:43.5pt;rotation:180;z-index:251659264" o:connectortype="elbow" adj=",-293462,-91654">
                  <v:stroke endarrow="block"/>
                </v:shape>
              </w:pict>
            </w:r>
            <w:r w:rsidR="00E56FE4">
              <w:rPr>
                <w:noProof/>
                <w:lang w:val="en-CA" w:eastAsia="en-CA"/>
              </w:rPr>
              <w:drawing>
                <wp:inline distT="0" distB="0" distL="0" distR="0" wp14:anchorId="6553FE5B" wp14:editId="4E59DDC7">
                  <wp:extent cx="4811876" cy="2762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9927" cy="2766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22" w:type="dxa"/>
          </w:tcPr>
          <w:p w14:paraId="689E0CE2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12612208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33633DE9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014AE58C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3154CD6E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1D59B6D4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15C79508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3DD3E325" w14:textId="77777777" w:rsid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3C217847" w14:textId="77777777" w:rsidR="00C516AA" w:rsidRDefault="00C516AA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6B10193A" w14:textId="77777777" w:rsidR="00C516AA" w:rsidRDefault="00C516AA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407FFDF9" w14:textId="77777777" w:rsidR="00C516AA" w:rsidRDefault="00C516AA" w:rsidP="00951078">
            <w:pPr>
              <w:rPr>
                <w:color w:val="1F497D" w:themeColor="text2"/>
                <w:sz w:val="18"/>
                <w:szCs w:val="18"/>
              </w:rPr>
            </w:pPr>
          </w:p>
          <w:p w14:paraId="48AE0D75" w14:textId="3B041FE6" w:rsidR="00E56FE4" w:rsidRPr="00E56FE4" w:rsidRDefault="00E56FE4" w:rsidP="00951078">
            <w:pPr>
              <w:rPr>
                <w:color w:val="1F497D" w:themeColor="text2"/>
                <w:sz w:val="18"/>
                <w:szCs w:val="18"/>
              </w:rPr>
            </w:pPr>
            <w:r>
              <w:rPr>
                <w:color w:val="1F497D" w:themeColor="text2"/>
                <w:sz w:val="18"/>
                <w:szCs w:val="18"/>
              </w:rPr>
              <w:t xml:space="preserve">Display the appropriate data from </w:t>
            </w:r>
            <w:r w:rsidRPr="00E56FE4">
              <w:rPr>
                <w:color w:val="1F497D" w:themeColor="text2"/>
                <w:sz w:val="18"/>
                <w:szCs w:val="18"/>
              </w:rPr>
              <w:t xml:space="preserve"> </w:t>
            </w:r>
            <w:r w:rsidRPr="00372807">
              <w:rPr>
                <w:i/>
                <w:color w:val="1F497D" w:themeColor="text2"/>
                <w:sz w:val="18"/>
                <w:szCs w:val="18"/>
              </w:rPr>
              <w:t>$images</w:t>
            </w:r>
            <w:r w:rsidRPr="00E56FE4">
              <w:rPr>
                <w:color w:val="1F497D" w:themeColor="text2"/>
                <w:sz w:val="18"/>
                <w:szCs w:val="18"/>
              </w:rPr>
              <w:t xml:space="preserve"> array defined in travel-</w:t>
            </w:r>
            <w:proofErr w:type="spellStart"/>
            <w:r w:rsidRPr="00E56FE4">
              <w:rPr>
                <w:color w:val="1F497D" w:themeColor="text2"/>
                <w:sz w:val="18"/>
                <w:szCs w:val="18"/>
              </w:rPr>
              <w:t>data.php</w:t>
            </w:r>
            <w:proofErr w:type="spellEnd"/>
          </w:p>
        </w:tc>
      </w:tr>
    </w:tbl>
    <w:p w14:paraId="059D2FB3" w14:textId="77777777" w:rsidR="002A3A5D" w:rsidRDefault="002A3A5D" w:rsidP="00951078">
      <w:pPr>
        <w:rPr>
          <w:color w:val="1F497D" w:themeColor="text2"/>
        </w:rPr>
      </w:pPr>
    </w:p>
    <w:p w14:paraId="7A3BA50A" w14:textId="77777777" w:rsidR="002A3A5D" w:rsidRDefault="002A3A5D" w:rsidP="00951078">
      <w:pPr>
        <w:rPr>
          <w:color w:val="1F497D" w:themeColor="text2"/>
        </w:rPr>
      </w:pPr>
    </w:p>
    <w:p w14:paraId="5D37679E" w14:textId="77777777" w:rsidR="002A3A5D" w:rsidRPr="00951078" w:rsidRDefault="002A3A5D" w:rsidP="00951078">
      <w:pPr>
        <w:rPr>
          <w:color w:val="1F497D" w:themeColor="text2"/>
        </w:rPr>
      </w:pPr>
    </w:p>
    <w:p w14:paraId="4A663B16" w14:textId="77777777" w:rsidR="00E56FE4" w:rsidRDefault="00E56FE4" w:rsidP="00E56FE4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Task 2</w:t>
      </w:r>
    </w:p>
    <w:p w14:paraId="4EF5895E" w14:textId="77777777" w:rsidR="00E56FE4" w:rsidRDefault="00E56FE4" w:rsidP="00E56FE4"/>
    <w:p w14:paraId="3CA3B4D7" w14:textId="1935C642" w:rsidR="00E56FE4" w:rsidRDefault="00E56FE4" w:rsidP="00E56FE4">
      <w:pPr>
        <w:rPr>
          <w:color w:val="000000" w:themeColor="text1"/>
        </w:rPr>
      </w:pPr>
      <w:r w:rsidRPr="00951078">
        <w:rPr>
          <w:color w:val="000000" w:themeColor="text1"/>
        </w:rPr>
        <w:t>In</w:t>
      </w:r>
      <w:r>
        <w:rPr>
          <w:color w:val="000000" w:themeColor="text1"/>
        </w:rPr>
        <w:t xml:space="preserve">side </w:t>
      </w:r>
      <w:r w:rsidRPr="00743801">
        <w:rPr>
          <w:i/>
          <w:color w:val="1F497D" w:themeColor="text2"/>
        </w:rPr>
        <w:t>Travel.zip</w:t>
      </w:r>
      <w:r>
        <w:rPr>
          <w:color w:val="000000" w:themeColor="text1"/>
        </w:rPr>
        <w:t>, there is another file</w:t>
      </w:r>
      <w:r>
        <w:rPr>
          <w:i/>
          <w:color w:val="1F497D" w:themeColor="text2"/>
        </w:rPr>
        <w:t xml:space="preserve"> </w:t>
      </w:r>
      <w:r w:rsidRPr="00951078">
        <w:rPr>
          <w:i/>
          <w:color w:val="1F497D" w:themeColor="text2"/>
        </w:rPr>
        <w:t>travel-left-</w:t>
      </w:r>
      <w:proofErr w:type="spellStart"/>
      <w:r w:rsidRPr="00951078">
        <w:rPr>
          <w:i/>
          <w:color w:val="1F497D" w:themeColor="text2"/>
        </w:rPr>
        <w:t>rail.php</w:t>
      </w:r>
      <w:proofErr w:type="spellEnd"/>
      <w:r w:rsidRPr="00951078">
        <w:rPr>
          <w:color w:val="000000" w:themeColor="text1"/>
        </w:rPr>
        <w:t xml:space="preserve"> which contains the markup for the navigation rail on the left side of both pages. Replace the hard-coded continents and count</w:t>
      </w:r>
      <w:r>
        <w:rPr>
          <w:color w:val="000000" w:themeColor="text1"/>
        </w:rPr>
        <w:t>ries lists in the file with</w:t>
      </w:r>
      <w:r w:rsidRPr="00951078">
        <w:rPr>
          <w:color w:val="000000" w:themeColor="text1"/>
        </w:rPr>
        <w:t xml:space="preserve"> loops that output the equivalent markup but use the data defined in the arrays</w:t>
      </w:r>
      <w:r w:rsidR="003A1E67">
        <w:rPr>
          <w:color w:val="000000" w:themeColor="text1"/>
        </w:rPr>
        <w:t xml:space="preserve"> </w:t>
      </w:r>
      <w:r w:rsidR="00372807">
        <w:rPr>
          <w:color w:val="000000" w:themeColor="text1"/>
        </w:rPr>
        <w:t>(</w:t>
      </w:r>
      <w:r w:rsidR="00372807" w:rsidRPr="001D493E">
        <w:rPr>
          <w:i/>
          <w:color w:val="1F497D" w:themeColor="text2"/>
        </w:rPr>
        <w:t>$continents</w:t>
      </w:r>
      <w:r w:rsidR="00372807">
        <w:rPr>
          <w:color w:val="000000" w:themeColor="text1"/>
        </w:rPr>
        <w:t xml:space="preserve"> and </w:t>
      </w:r>
      <w:r w:rsidR="00372807" w:rsidRPr="001D493E">
        <w:rPr>
          <w:i/>
          <w:color w:val="1F497D" w:themeColor="text2"/>
        </w:rPr>
        <w:t>$countries</w:t>
      </w:r>
      <w:r w:rsidR="00372807">
        <w:rPr>
          <w:color w:val="000000" w:themeColor="text1"/>
        </w:rPr>
        <w:t xml:space="preserve">) </w:t>
      </w:r>
      <w:r w:rsidR="003A1E67">
        <w:rPr>
          <w:color w:val="000000" w:themeColor="text1"/>
        </w:rPr>
        <w:t xml:space="preserve">in </w:t>
      </w:r>
      <w:r w:rsidR="003A1E67" w:rsidRPr="002A3A5D">
        <w:rPr>
          <w:i/>
          <w:color w:val="1F497D" w:themeColor="text2"/>
        </w:rPr>
        <w:t>travel-</w:t>
      </w:r>
      <w:proofErr w:type="spellStart"/>
      <w:r w:rsidR="003A1E67" w:rsidRPr="002A3A5D">
        <w:rPr>
          <w:i/>
          <w:color w:val="1F497D" w:themeColor="text2"/>
        </w:rPr>
        <w:t>data.php</w:t>
      </w:r>
      <w:proofErr w:type="spellEnd"/>
      <w:r w:rsidRPr="00951078">
        <w:rPr>
          <w:color w:val="000000" w:themeColor="text1"/>
        </w:rPr>
        <w:t xml:space="preserve">. After verifying that it works, use the appropriate sort functions to sort the continents and countries arrays alphabetically. </w:t>
      </w:r>
    </w:p>
    <w:p w14:paraId="6280C839" w14:textId="77777777" w:rsidR="002A3A5D" w:rsidRDefault="002A3A5D" w:rsidP="00E56FE4">
      <w:pPr>
        <w:rPr>
          <w:color w:val="000000" w:themeColor="text1"/>
        </w:rPr>
      </w:pPr>
    </w:p>
    <w:p w14:paraId="0FC2D896" w14:textId="77777777" w:rsidR="002A3A5D" w:rsidRDefault="002A3A5D" w:rsidP="00E56FE4">
      <w:pPr>
        <w:rPr>
          <w:color w:val="000000" w:themeColor="text1"/>
        </w:rPr>
      </w:pPr>
    </w:p>
    <w:p w14:paraId="496F212B" w14:textId="525304A3" w:rsidR="003E5973" w:rsidRDefault="000C059F" w:rsidP="00E56FE4">
      <w:pPr>
        <w:rPr>
          <w:color w:val="000000" w:themeColor="text1"/>
        </w:rPr>
      </w:pPr>
      <w:r>
        <w:rPr>
          <w:color w:val="000000" w:themeColor="text1"/>
        </w:rPr>
        <w:t xml:space="preserve">Screenshot of </w:t>
      </w:r>
      <w:proofErr w:type="spellStart"/>
      <w:r>
        <w:rPr>
          <w:color w:val="000000" w:themeColor="text1"/>
        </w:rPr>
        <w:t>travel</w:t>
      </w:r>
      <w:r w:rsidR="002A3A5D" w:rsidRPr="00E56FE4">
        <w:rPr>
          <w:color w:val="000000" w:themeColor="text1"/>
        </w:rPr>
        <w:t>.php</w:t>
      </w:r>
      <w:proofErr w:type="spellEnd"/>
      <w:r>
        <w:rPr>
          <w:color w:val="000000" w:themeColor="text1"/>
        </w:rPr>
        <w:t xml:space="preserve">, specifying Task2, </w:t>
      </w:r>
      <w:r w:rsidR="002A3A5D">
        <w:rPr>
          <w:color w:val="000000" w:themeColor="text1"/>
        </w:rPr>
        <w:t>is as follows</w:t>
      </w:r>
      <w:r w:rsidR="002A3A5D" w:rsidRPr="00E56FE4">
        <w:rPr>
          <w:color w:val="000000" w:themeColor="text1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7506"/>
      </w:tblGrid>
      <w:tr w:rsidR="003E5973" w14:paraId="0D9C0302" w14:textId="77777777" w:rsidTr="008E5A28">
        <w:tc>
          <w:tcPr>
            <w:tcW w:w="1350" w:type="dxa"/>
          </w:tcPr>
          <w:p w14:paraId="3592D327" w14:textId="77777777" w:rsidR="003E5973" w:rsidRDefault="003E5973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34"/>
            </w:tblGrid>
            <w:tr w:rsidR="003E5973" w:rsidRPr="00C516AA" w14:paraId="0ED52599" w14:textId="77777777" w:rsidTr="003E5973">
              <w:tc>
                <w:tcPr>
                  <w:tcW w:w="1134" w:type="dxa"/>
                </w:tcPr>
                <w:p w14:paraId="1FC20D00" w14:textId="78A2AF05" w:rsidR="00AD1E28" w:rsidRDefault="00AD1E28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</w:p>
                <w:p w14:paraId="7279720E" w14:textId="77777777" w:rsidR="00AD1E28" w:rsidRDefault="00AD1E28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</w:p>
                <w:p w14:paraId="38197C5C" w14:textId="77777777" w:rsidR="00AD1E28" w:rsidRDefault="00AD1E28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</w:p>
                <w:p w14:paraId="44C49BA1" w14:textId="77777777" w:rsidR="00AD1E28" w:rsidRDefault="00AD1E28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</w:p>
                <w:p w14:paraId="64DFA3BA" w14:textId="77777777" w:rsidR="008E5A28" w:rsidRDefault="008E5A28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</w:p>
                <w:p w14:paraId="57A09F79" w14:textId="77777777" w:rsidR="005966CC" w:rsidRDefault="00053492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  <w:r>
                    <w:rPr>
                      <w:noProof/>
                    </w:rPr>
                    <w:pict w14:anchorId="4D2DC08E">
                      <v:shape id="_x0000_s1039" type="#_x0000_t32" style="position:absolute;margin-left:40.35pt;margin-top:120.6pt;width:19.5pt;height:0;z-index:251665408" o:connectortype="straight">
                        <v:stroke endarrow="block"/>
                      </v:shape>
                    </w:pict>
                  </w:r>
                  <w:r>
                    <w:rPr>
                      <w:noProof/>
                      <w:color w:val="1F497D" w:themeColor="text2"/>
                      <w:sz w:val="18"/>
                      <w:szCs w:val="18"/>
                    </w:rPr>
                    <w:pict w14:anchorId="4D2DC08E">
                      <v:shape id="_x0000_s1035" type="#_x0000_t32" style="position:absolute;margin-left:47.1pt;margin-top:43.35pt;width:19.5pt;height:0;z-index:251662336" o:connectortype="straight">
                        <v:stroke endarrow="block"/>
                      </v:shape>
                    </w:pict>
                  </w:r>
                  <w:r w:rsidR="003E5973">
                    <w:rPr>
                      <w:color w:val="1F497D" w:themeColor="text2"/>
                      <w:sz w:val="18"/>
                      <w:szCs w:val="18"/>
                    </w:rPr>
                    <w:t xml:space="preserve">Write </w:t>
                  </w:r>
                  <w:r w:rsidR="003E5973" w:rsidRPr="00C516AA">
                    <w:rPr>
                      <w:color w:val="1F497D" w:themeColor="text2"/>
                      <w:sz w:val="18"/>
                      <w:szCs w:val="18"/>
                    </w:rPr>
                    <w:t>loop</w:t>
                  </w:r>
                  <w:r w:rsidR="003E5973">
                    <w:rPr>
                      <w:color w:val="1F497D" w:themeColor="text2"/>
                      <w:sz w:val="18"/>
                      <w:szCs w:val="18"/>
                    </w:rPr>
                    <w:t>s to display</w:t>
                  </w:r>
                  <w:r w:rsidR="003E5973" w:rsidRPr="00C516AA">
                    <w:rPr>
                      <w:color w:val="1F497D" w:themeColor="text2"/>
                      <w:sz w:val="18"/>
                      <w:szCs w:val="18"/>
                    </w:rPr>
                    <w:t xml:space="preserve"> </w:t>
                  </w:r>
                  <w:r w:rsidR="00AD1E28">
                    <w:rPr>
                      <w:color w:val="1F497D" w:themeColor="text2"/>
                      <w:sz w:val="18"/>
                      <w:szCs w:val="18"/>
                    </w:rPr>
                    <w:t>these me</w:t>
                  </w:r>
                  <w:r w:rsidR="003E5973">
                    <w:rPr>
                      <w:color w:val="1F497D" w:themeColor="text2"/>
                      <w:sz w:val="18"/>
                      <w:szCs w:val="18"/>
                    </w:rPr>
                    <w:t>nus</w:t>
                  </w:r>
                  <w:r w:rsidR="003E5973" w:rsidRPr="00C516AA">
                    <w:rPr>
                      <w:color w:val="1F497D" w:themeColor="text2"/>
                      <w:sz w:val="18"/>
                      <w:szCs w:val="18"/>
                    </w:rPr>
                    <w:t xml:space="preserve"> using array</w:t>
                  </w:r>
                  <w:r w:rsidR="00AD1E28">
                    <w:rPr>
                      <w:color w:val="1F497D" w:themeColor="text2"/>
                      <w:sz w:val="18"/>
                      <w:szCs w:val="18"/>
                    </w:rPr>
                    <w:t>s</w:t>
                  </w:r>
                  <w:r w:rsidR="003E5973" w:rsidRPr="00C516AA">
                    <w:rPr>
                      <w:color w:val="1F497D" w:themeColor="text2"/>
                      <w:sz w:val="18"/>
                      <w:szCs w:val="18"/>
                    </w:rPr>
                    <w:t xml:space="preserve"> defined in travel-</w:t>
                  </w:r>
                  <w:proofErr w:type="spellStart"/>
                  <w:r w:rsidR="003E5973" w:rsidRPr="00C516AA">
                    <w:rPr>
                      <w:color w:val="1F497D" w:themeColor="text2"/>
                      <w:sz w:val="18"/>
                      <w:szCs w:val="18"/>
                    </w:rPr>
                    <w:t>data.php</w:t>
                  </w:r>
                  <w:proofErr w:type="spellEnd"/>
                  <w:r w:rsidR="00AD1E28">
                    <w:rPr>
                      <w:color w:val="1F497D" w:themeColor="text2"/>
                      <w:sz w:val="18"/>
                      <w:szCs w:val="18"/>
                    </w:rPr>
                    <w:t xml:space="preserve">. </w:t>
                  </w:r>
                </w:p>
                <w:p w14:paraId="11459443" w14:textId="77777777" w:rsidR="005966CC" w:rsidRDefault="005966CC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</w:p>
                <w:p w14:paraId="4A49DDF7" w14:textId="4812B8BA" w:rsidR="003E5973" w:rsidRPr="00C516AA" w:rsidRDefault="00AD1E28" w:rsidP="00AD1E28">
                  <w:pPr>
                    <w:rPr>
                      <w:color w:val="1F497D" w:themeColor="text2"/>
                      <w:sz w:val="18"/>
                      <w:szCs w:val="18"/>
                    </w:rPr>
                  </w:pPr>
                  <w:r>
                    <w:rPr>
                      <w:color w:val="1F497D" w:themeColor="text2"/>
                      <w:sz w:val="18"/>
                      <w:szCs w:val="18"/>
                    </w:rPr>
                    <w:t>Also use appropriate PHP sort function.</w:t>
                  </w:r>
                </w:p>
              </w:tc>
            </w:tr>
          </w:tbl>
          <w:p w14:paraId="42DB80A3" w14:textId="77777777" w:rsidR="003E5973" w:rsidRDefault="003E5973" w:rsidP="00E56FE4">
            <w:pPr>
              <w:rPr>
                <w:color w:val="000000" w:themeColor="text1"/>
              </w:rPr>
            </w:pPr>
          </w:p>
        </w:tc>
        <w:tc>
          <w:tcPr>
            <w:tcW w:w="7506" w:type="dxa"/>
          </w:tcPr>
          <w:p w14:paraId="79E2D1EA" w14:textId="20C8A5E9" w:rsidR="003E5973" w:rsidRDefault="00053492" w:rsidP="00E56FE4">
            <w:pPr>
              <w:rPr>
                <w:color w:val="000000" w:themeColor="text1"/>
              </w:rPr>
            </w:pPr>
            <w:r>
              <w:rPr>
                <w:noProof/>
              </w:rPr>
              <w:pict w14:anchorId="24ECFD1A"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_x0000_s1037" type="#_x0000_t87" style="position:absolute;margin-left:4.5pt;margin-top:157.65pt;width:12pt;height:57pt;z-index:251664384;mso-position-horizontal-relative:text;mso-position-vertical-relative:text"/>
              </w:pict>
            </w:r>
            <w:r>
              <w:rPr>
                <w:noProof/>
              </w:rPr>
              <w:pict w14:anchorId="24ECFD1A">
                <v:shape id="_x0000_s1036" type="#_x0000_t87" style="position:absolute;margin-left:9pt;margin-top:75.9pt;width:12pt;height:65.25pt;z-index:251663360;mso-position-horizontal-relative:text;mso-position-vertical-relative:text"/>
              </w:pict>
            </w:r>
            <w:r w:rsidR="003E5973">
              <w:rPr>
                <w:noProof/>
                <w:lang w:val="en-CA" w:eastAsia="en-CA"/>
              </w:rPr>
              <w:drawing>
                <wp:inline distT="0" distB="0" distL="0" distR="0" wp14:anchorId="4401C7FD" wp14:editId="6598E4EA">
                  <wp:extent cx="4629150" cy="277749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333" cy="278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585220" w14:textId="77777777" w:rsidR="003E5973" w:rsidRDefault="003E5973" w:rsidP="00E56FE4">
      <w:pPr>
        <w:rPr>
          <w:color w:val="000000" w:themeColor="text1"/>
        </w:rPr>
      </w:pPr>
    </w:p>
    <w:p w14:paraId="35B066AF" w14:textId="77777777" w:rsidR="00951078" w:rsidRDefault="00951078" w:rsidP="0084742F"/>
    <w:p w14:paraId="0EA11FC8" w14:textId="2A787536" w:rsidR="00921D9E" w:rsidRDefault="00915F9D" w:rsidP="00627167">
      <w:pPr>
        <w:pStyle w:val="Subtitle"/>
        <w:rPr>
          <w:rFonts w:asciiTheme="minorHAnsi" w:hAnsiTheme="minorHAnsi"/>
          <w:u w:val="single"/>
        </w:rPr>
      </w:pPr>
      <w:r>
        <w:rPr>
          <w:rFonts w:asciiTheme="minorHAnsi" w:hAnsiTheme="minorHAnsi"/>
          <w:u w:val="single"/>
        </w:rPr>
        <w:t>To accomplish Task 1 and Task2, p</w:t>
      </w:r>
      <w:r w:rsidR="00921D9E">
        <w:rPr>
          <w:rFonts w:asciiTheme="minorHAnsi" w:hAnsiTheme="minorHAnsi"/>
          <w:u w:val="single"/>
        </w:rPr>
        <w:t>lease follow the Instructions below</w:t>
      </w:r>
    </w:p>
    <w:p w14:paraId="0240DBED" w14:textId="77777777" w:rsidR="00921D9E" w:rsidRDefault="00921D9E" w:rsidP="00921D9E"/>
    <w:p w14:paraId="2E32752D" w14:textId="28425EEB" w:rsidR="00921D9E" w:rsidRPr="00E23514" w:rsidRDefault="00743801" w:rsidP="005868BA">
      <w:pPr>
        <w:pStyle w:val="ListParagraph"/>
        <w:numPr>
          <w:ilvl w:val="0"/>
          <w:numId w:val="13"/>
        </w:numPr>
        <w:rPr>
          <w:i/>
          <w:color w:val="1F497D" w:themeColor="text2"/>
        </w:rPr>
      </w:pPr>
      <w:r w:rsidRPr="00E23514">
        <w:rPr>
          <w:color w:val="000000" w:themeColor="text1"/>
        </w:rPr>
        <w:t xml:space="preserve">Unzip </w:t>
      </w:r>
      <w:r w:rsidRPr="00E23514">
        <w:rPr>
          <w:i/>
          <w:color w:val="1F497D" w:themeColor="text2"/>
        </w:rPr>
        <w:t xml:space="preserve">Travel.zip </w:t>
      </w:r>
      <w:r w:rsidRPr="00E23514">
        <w:rPr>
          <w:color w:val="000000" w:themeColor="text1"/>
        </w:rPr>
        <w:t>in</w:t>
      </w:r>
      <w:r w:rsidR="005C3786">
        <w:rPr>
          <w:color w:val="000000" w:themeColor="text1"/>
        </w:rPr>
        <w:t xml:space="preserve">to a folder named Travel. Both </w:t>
      </w:r>
      <w:r w:rsidRPr="00E23514">
        <w:rPr>
          <w:color w:val="000000" w:themeColor="text1"/>
        </w:rPr>
        <w:t xml:space="preserve"> </w:t>
      </w:r>
      <w:proofErr w:type="spellStart"/>
      <w:r w:rsidR="00E23514" w:rsidRPr="00E23514">
        <w:rPr>
          <w:i/>
          <w:color w:val="1F497D" w:themeColor="text2"/>
        </w:rPr>
        <w:t>travel.php</w:t>
      </w:r>
      <w:proofErr w:type="spellEnd"/>
      <w:r w:rsidR="00E23514" w:rsidRPr="00E23514">
        <w:rPr>
          <w:i/>
          <w:color w:val="1F497D" w:themeColor="text2"/>
        </w:rPr>
        <w:t xml:space="preserve"> </w:t>
      </w:r>
      <w:r w:rsidR="00E23514" w:rsidRPr="00E23514">
        <w:rPr>
          <w:color w:val="000000" w:themeColor="text1"/>
        </w:rPr>
        <w:t xml:space="preserve">and </w:t>
      </w:r>
      <w:r w:rsidR="00E23514" w:rsidRPr="00E23514">
        <w:rPr>
          <w:i/>
          <w:color w:val="1F497D" w:themeColor="text2"/>
        </w:rPr>
        <w:t>travel-</w:t>
      </w:r>
      <w:proofErr w:type="spellStart"/>
      <w:r w:rsidR="00E23514" w:rsidRPr="00E23514">
        <w:rPr>
          <w:i/>
          <w:color w:val="1F497D" w:themeColor="text2"/>
        </w:rPr>
        <w:t>image.php</w:t>
      </w:r>
      <w:proofErr w:type="spellEnd"/>
      <w:r w:rsidR="005C3786">
        <w:rPr>
          <w:i/>
          <w:color w:val="1F497D" w:themeColor="text2"/>
        </w:rPr>
        <w:t xml:space="preserve"> </w:t>
      </w:r>
      <w:r w:rsidR="00921D9E">
        <w:t xml:space="preserve"> pages will make use of arrays</w:t>
      </w:r>
      <w:r w:rsidR="005868BA">
        <w:t xml:space="preserve"> that </w:t>
      </w:r>
      <w:r w:rsidR="00BF5256">
        <w:t xml:space="preserve">are contained within the </w:t>
      </w:r>
      <w:r w:rsidR="005868BA">
        <w:t xml:space="preserve">file </w:t>
      </w:r>
      <w:r w:rsidR="005868BA" w:rsidRPr="00E23514">
        <w:rPr>
          <w:i/>
          <w:color w:val="1F497D" w:themeColor="text2"/>
        </w:rPr>
        <w:t>travel-</w:t>
      </w:r>
      <w:proofErr w:type="spellStart"/>
      <w:r w:rsidR="005868BA" w:rsidRPr="00E23514">
        <w:rPr>
          <w:i/>
          <w:color w:val="1F497D" w:themeColor="text2"/>
        </w:rPr>
        <w:t>data.php</w:t>
      </w:r>
      <w:proofErr w:type="spellEnd"/>
      <w:r w:rsidR="005868BA" w:rsidRPr="00E23514">
        <w:rPr>
          <w:i/>
          <w:color w:val="1F497D" w:themeColor="text2"/>
        </w:rPr>
        <w:t>.</w:t>
      </w:r>
    </w:p>
    <w:p w14:paraId="65931893" w14:textId="04D245D6" w:rsidR="005868BA" w:rsidRDefault="005868BA" w:rsidP="005868BA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>Include this file in both pages.</w:t>
      </w:r>
    </w:p>
    <w:p w14:paraId="0E074A11" w14:textId="340A7F08" w:rsidR="00E23514" w:rsidRPr="00AF3E02" w:rsidRDefault="00E23514" w:rsidP="00E23514">
      <w:pPr>
        <w:pStyle w:val="ListParagraph"/>
        <w:numPr>
          <w:ilvl w:val="0"/>
          <w:numId w:val="13"/>
        </w:numPr>
        <w:rPr>
          <w:i/>
          <w:color w:val="1F497D" w:themeColor="text2"/>
        </w:rPr>
      </w:pPr>
      <w:r>
        <w:rPr>
          <w:color w:val="000000" w:themeColor="text1"/>
        </w:rPr>
        <w:t xml:space="preserve">Within </w:t>
      </w:r>
      <w:proofErr w:type="spellStart"/>
      <w:r w:rsidR="005C3786" w:rsidRPr="00472AFF">
        <w:rPr>
          <w:i/>
          <w:color w:val="1F497D" w:themeColor="text2"/>
        </w:rPr>
        <w:t>t</w:t>
      </w:r>
      <w:r w:rsidRPr="00472AFF">
        <w:rPr>
          <w:i/>
          <w:color w:val="1F497D" w:themeColor="text2"/>
        </w:rPr>
        <w:t>ravel.php</w:t>
      </w:r>
      <w:proofErr w:type="spellEnd"/>
      <w:r>
        <w:rPr>
          <w:color w:val="000000" w:themeColor="text1"/>
        </w:rPr>
        <w:t xml:space="preserve"> in the &lt;div&gt; below the </w:t>
      </w:r>
      <w:proofErr w:type="spellStart"/>
      <w:r>
        <w:rPr>
          <w:color w:val="000000" w:themeColor="text1"/>
        </w:rPr>
        <w:t>Favourites</w:t>
      </w:r>
      <w:proofErr w:type="spellEnd"/>
      <w:r>
        <w:rPr>
          <w:color w:val="000000" w:themeColor="text1"/>
        </w:rPr>
        <w:t xml:space="preserve"> heading, replace the existing markup with a loop that displays the thumbnail image and link for each of the elements within the </w:t>
      </w:r>
      <w:r w:rsidRPr="00AF3E02">
        <w:rPr>
          <w:i/>
          <w:color w:val="1F497D" w:themeColor="text2"/>
        </w:rPr>
        <w:t>$images</w:t>
      </w:r>
      <w:r>
        <w:rPr>
          <w:color w:val="000000" w:themeColor="text1"/>
        </w:rPr>
        <w:t xml:space="preserve"> array (which is provided within </w:t>
      </w:r>
      <w:r w:rsidRPr="005868BA">
        <w:rPr>
          <w:i/>
          <w:color w:val="1F497D" w:themeColor="text2"/>
        </w:rPr>
        <w:t>travel-</w:t>
      </w:r>
      <w:proofErr w:type="spellStart"/>
      <w:r w:rsidRPr="005868BA">
        <w:rPr>
          <w:i/>
          <w:color w:val="1F497D" w:themeColor="text2"/>
        </w:rPr>
        <w:t>data.php</w:t>
      </w:r>
      <w:proofErr w:type="spellEnd"/>
      <w:r w:rsidRPr="00F61656">
        <w:rPr>
          <w:color w:val="000000" w:themeColor="text1"/>
        </w:rPr>
        <w:t>)</w:t>
      </w:r>
      <w:r>
        <w:rPr>
          <w:color w:val="000000" w:themeColor="text1"/>
        </w:rPr>
        <w:t>.</w:t>
      </w:r>
      <w:r w:rsidR="00E53CCB">
        <w:rPr>
          <w:color w:val="000000" w:themeColor="text1"/>
        </w:rPr>
        <w:t xml:space="preserve">  You may</w:t>
      </w:r>
      <w:r w:rsidR="000C059F">
        <w:rPr>
          <w:color w:val="000000" w:themeColor="text1"/>
        </w:rPr>
        <w:t xml:space="preserve"> display the images as </w:t>
      </w:r>
      <w:r w:rsidR="00CF5D85">
        <w:rPr>
          <w:color w:val="000000" w:themeColor="text1"/>
        </w:rPr>
        <w:t>&lt;</w:t>
      </w:r>
      <w:r w:rsidR="000C059F">
        <w:rPr>
          <w:color w:val="000000" w:themeColor="text1"/>
        </w:rPr>
        <w:t xml:space="preserve">div class </w:t>
      </w:r>
      <w:r w:rsidR="00CF5D85">
        <w:rPr>
          <w:color w:val="000000" w:themeColor="text1"/>
        </w:rPr>
        <w:t>=</w:t>
      </w:r>
      <w:r w:rsidR="000C059F">
        <w:rPr>
          <w:color w:val="000000" w:themeColor="text1"/>
        </w:rPr>
        <w:t>“col-md-3”</w:t>
      </w:r>
      <w:r w:rsidR="00CF5D85">
        <w:rPr>
          <w:color w:val="000000" w:themeColor="text1"/>
        </w:rPr>
        <w:t>&gt;</w:t>
      </w:r>
      <w:r w:rsidR="000C059F">
        <w:rPr>
          <w:color w:val="000000" w:themeColor="text1"/>
        </w:rPr>
        <w:t xml:space="preserve"> in </w:t>
      </w:r>
      <w:proofErr w:type="spellStart"/>
      <w:r w:rsidR="000C059F" w:rsidRPr="00472AFF">
        <w:rPr>
          <w:i/>
          <w:color w:val="1F497D" w:themeColor="text2"/>
        </w:rPr>
        <w:t>travel.php</w:t>
      </w:r>
      <w:proofErr w:type="spellEnd"/>
      <w:r w:rsidR="000C059F">
        <w:rPr>
          <w:color w:val="000000" w:themeColor="text1"/>
        </w:rPr>
        <w:t xml:space="preserve">. </w:t>
      </w:r>
      <w:r>
        <w:rPr>
          <w:color w:val="000000" w:themeColor="text1"/>
        </w:rPr>
        <w:t xml:space="preserve">Notice that the links are to </w:t>
      </w:r>
      <w:r w:rsidRPr="00F61656">
        <w:rPr>
          <w:i/>
          <w:color w:val="1F497D" w:themeColor="text2"/>
        </w:rPr>
        <w:t>travel-</w:t>
      </w:r>
      <w:proofErr w:type="spellStart"/>
      <w:r w:rsidRPr="00F61656">
        <w:rPr>
          <w:i/>
          <w:color w:val="1F497D" w:themeColor="text2"/>
        </w:rPr>
        <w:t>image.php</w:t>
      </w:r>
      <w:proofErr w:type="spellEnd"/>
      <w:r w:rsidRPr="00F61656">
        <w:rPr>
          <w:i/>
          <w:color w:val="1F497D" w:themeColor="text2"/>
        </w:rPr>
        <w:t xml:space="preserve"> </w:t>
      </w:r>
      <w:r>
        <w:rPr>
          <w:color w:val="000000" w:themeColor="text1"/>
        </w:rPr>
        <w:t xml:space="preserve">and that they pass the </w:t>
      </w:r>
      <w:r w:rsidRPr="00AF3E02">
        <w:rPr>
          <w:i/>
          <w:color w:val="1F497D" w:themeColor="text2"/>
        </w:rPr>
        <w:t>id</w:t>
      </w:r>
      <w:r>
        <w:rPr>
          <w:color w:val="000000" w:themeColor="text1"/>
        </w:rPr>
        <w:t xml:space="preserve"> element as a query string parameter.</w:t>
      </w:r>
      <w:r w:rsidR="00624691">
        <w:rPr>
          <w:color w:val="000000" w:themeColor="text1"/>
        </w:rPr>
        <w:t xml:space="preserve"> </w:t>
      </w:r>
      <w:r w:rsidR="000C059F">
        <w:rPr>
          <w:color w:val="000000" w:themeColor="text1"/>
        </w:rPr>
        <w:t xml:space="preserve"> </w:t>
      </w:r>
    </w:p>
    <w:p w14:paraId="177C1390" w14:textId="4F619A53" w:rsidR="00E23514" w:rsidRPr="00E23514" w:rsidRDefault="00E23514" w:rsidP="005868BA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E23514">
        <w:rPr>
          <w:color w:val="000000" w:themeColor="text1"/>
        </w:rPr>
        <w:t xml:space="preserve">In </w:t>
      </w:r>
      <w:r w:rsidR="00472AFF">
        <w:rPr>
          <w:i/>
          <w:color w:val="1F497D" w:themeColor="text2"/>
        </w:rPr>
        <w:t>travel-</w:t>
      </w:r>
      <w:proofErr w:type="spellStart"/>
      <w:r w:rsidR="00472AFF">
        <w:rPr>
          <w:i/>
          <w:color w:val="1F497D" w:themeColor="text2"/>
        </w:rPr>
        <w:t>image</w:t>
      </w:r>
      <w:r w:rsidRPr="00E23514">
        <w:rPr>
          <w:i/>
          <w:color w:val="1F497D" w:themeColor="text2"/>
        </w:rPr>
        <w:t>.php</w:t>
      </w:r>
      <w:proofErr w:type="spellEnd"/>
      <w:r w:rsidRPr="00E23514">
        <w:rPr>
          <w:color w:val="000000" w:themeColor="text1"/>
        </w:rPr>
        <w:t xml:space="preserve">, retrieve the </w:t>
      </w:r>
      <w:proofErr w:type="spellStart"/>
      <w:r w:rsidRPr="00E23514">
        <w:rPr>
          <w:color w:val="000000" w:themeColor="text1"/>
        </w:rPr>
        <w:t>passed</w:t>
      </w:r>
      <w:proofErr w:type="spellEnd"/>
      <w:r w:rsidRPr="00E23514">
        <w:rPr>
          <w:color w:val="000000" w:themeColor="text1"/>
        </w:rPr>
        <w:t xml:space="preserve"> </w:t>
      </w:r>
      <w:r w:rsidRPr="00E23514">
        <w:rPr>
          <w:i/>
          <w:color w:val="1F497D" w:themeColor="text2"/>
        </w:rPr>
        <w:t>id</w:t>
      </w:r>
      <w:r w:rsidRPr="00E23514">
        <w:rPr>
          <w:color w:val="000000" w:themeColor="text1"/>
        </w:rPr>
        <w:t xml:space="preserve"> in the query string, and use it as an index into the </w:t>
      </w:r>
      <w:r w:rsidRPr="00E23514">
        <w:rPr>
          <w:i/>
          <w:color w:val="1F497D" w:themeColor="text2"/>
        </w:rPr>
        <w:t>$images</w:t>
      </w:r>
      <w:r w:rsidRPr="00E23514">
        <w:rPr>
          <w:color w:val="000000" w:themeColor="text1"/>
        </w:rPr>
        <w:t xml:space="preserve"> array</w:t>
      </w:r>
      <w:r w:rsidR="00624691">
        <w:rPr>
          <w:color w:val="000000" w:themeColor="text1"/>
        </w:rPr>
        <w:t xml:space="preserve"> of </w:t>
      </w:r>
      <w:r w:rsidR="00624691">
        <w:rPr>
          <w:i/>
          <w:color w:val="1F497D" w:themeColor="text2"/>
        </w:rPr>
        <w:t>trav</w:t>
      </w:r>
      <w:r w:rsidR="00624691" w:rsidRPr="00624691">
        <w:rPr>
          <w:i/>
          <w:color w:val="1F497D" w:themeColor="text2"/>
        </w:rPr>
        <w:t>el-</w:t>
      </w:r>
      <w:proofErr w:type="spellStart"/>
      <w:r w:rsidR="00624691" w:rsidRPr="00624691">
        <w:rPr>
          <w:i/>
          <w:color w:val="1F497D" w:themeColor="text2"/>
        </w:rPr>
        <w:t>data.php</w:t>
      </w:r>
      <w:proofErr w:type="spellEnd"/>
      <w:r w:rsidRPr="00E23514">
        <w:rPr>
          <w:color w:val="000000" w:themeColor="text1"/>
        </w:rPr>
        <w:t>. With that index, you can outp</w:t>
      </w:r>
      <w:r w:rsidR="00624691">
        <w:rPr>
          <w:color w:val="000000" w:themeColor="text1"/>
        </w:rPr>
        <w:t>ut the relevant title, image</w:t>
      </w:r>
      <w:r w:rsidRPr="00E23514">
        <w:rPr>
          <w:color w:val="000000" w:themeColor="text1"/>
        </w:rPr>
        <w:t xml:space="preserve"> (in the </w:t>
      </w:r>
      <w:r w:rsidRPr="00E23514">
        <w:rPr>
          <w:i/>
          <w:color w:val="1F497D" w:themeColor="text2"/>
        </w:rPr>
        <w:t>images/travel/</w:t>
      </w:r>
      <w:r w:rsidR="0064248D">
        <w:rPr>
          <w:i/>
          <w:color w:val="1F497D" w:themeColor="text2"/>
        </w:rPr>
        <w:t>medium</w:t>
      </w:r>
      <w:r w:rsidR="00CF5D85">
        <w:rPr>
          <w:i/>
          <w:color w:val="1F497D" w:themeColor="text2"/>
        </w:rPr>
        <w:t xml:space="preserve"> </w:t>
      </w:r>
      <w:r w:rsidRPr="00E23514">
        <w:rPr>
          <w:color w:val="000000" w:themeColor="text1"/>
        </w:rPr>
        <w:t xml:space="preserve">folder), user name, country, and description. </w:t>
      </w:r>
    </w:p>
    <w:p w14:paraId="4676F65B" w14:textId="550ED22C" w:rsidR="003A1E67" w:rsidRPr="00624691" w:rsidRDefault="005868BA" w:rsidP="003A1E67">
      <w:pPr>
        <w:pStyle w:val="ListParagraph"/>
        <w:numPr>
          <w:ilvl w:val="0"/>
          <w:numId w:val="13"/>
        </w:numPr>
        <w:rPr>
          <w:color w:val="1F497D" w:themeColor="text2"/>
        </w:rPr>
      </w:pPr>
      <w:r w:rsidRPr="00624691">
        <w:rPr>
          <w:color w:val="000000" w:themeColor="text1"/>
        </w:rPr>
        <w:t>Both pages</w:t>
      </w:r>
      <w:r w:rsidR="00E23514" w:rsidRPr="00624691">
        <w:rPr>
          <w:color w:val="000000" w:themeColor="text1"/>
        </w:rPr>
        <w:t xml:space="preserve"> (</w:t>
      </w:r>
      <w:proofErr w:type="spellStart"/>
      <w:r w:rsidR="00E23514" w:rsidRPr="00624691">
        <w:rPr>
          <w:i/>
          <w:color w:val="1F497D" w:themeColor="text2"/>
        </w:rPr>
        <w:t>travel.php</w:t>
      </w:r>
      <w:proofErr w:type="spellEnd"/>
      <w:r w:rsidR="00E23514" w:rsidRPr="00624691">
        <w:rPr>
          <w:i/>
          <w:color w:val="1F497D" w:themeColor="text2"/>
        </w:rPr>
        <w:t xml:space="preserve"> </w:t>
      </w:r>
      <w:r w:rsidR="00E23514" w:rsidRPr="00624691">
        <w:rPr>
          <w:color w:val="000000" w:themeColor="text1"/>
        </w:rPr>
        <w:t xml:space="preserve">and </w:t>
      </w:r>
      <w:r w:rsidR="00E23514" w:rsidRPr="00624691">
        <w:rPr>
          <w:i/>
          <w:color w:val="1F497D" w:themeColor="text2"/>
        </w:rPr>
        <w:t>travel-</w:t>
      </w:r>
      <w:proofErr w:type="spellStart"/>
      <w:r w:rsidR="00E23514" w:rsidRPr="00624691">
        <w:rPr>
          <w:i/>
          <w:color w:val="1F497D" w:themeColor="text2"/>
        </w:rPr>
        <w:t>image.php</w:t>
      </w:r>
      <w:proofErr w:type="spellEnd"/>
      <w:r w:rsidR="00E23514" w:rsidRPr="00624691">
        <w:rPr>
          <w:i/>
          <w:color w:val="1F497D" w:themeColor="text2"/>
        </w:rPr>
        <w:t xml:space="preserve"> </w:t>
      </w:r>
      <w:r w:rsidR="00E23514" w:rsidRPr="00624691">
        <w:rPr>
          <w:color w:val="000000" w:themeColor="text1"/>
        </w:rPr>
        <w:t>)</w:t>
      </w:r>
      <w:r w:rsidRPr="00624691">
        <w:rPr>
          <w:color w:val="000000" w:themeColor="text1"/>
        </w:rPr>
        <w:t xml:space="preserve"> make use of an include file called </w:t>
      </w:r>
      <w:r w:rsidRPr="00624691">
        <w:rPr>
          <w:i/>
          <w:color w:val="1F497D" w:themeColor="text2"/>
        </w:rPr>
        <w:t>travel-left-</w:t>
      </w:r>
      <w:proofErr w:type="spellStart"/>
      <w:r w:rsidRPr="00624691">
        <w:rPr>
          <w:i/>
          <w:color w:val="1F497D" w:themeColor="text2"/>
        </w:rPr>
        <w:t>rail.php</w:t>
      </w:r>
      <w:proofErr w:type="spellEnd"/>
      <w:r w:rsidRPr="00624691">
        <w:rPr>
          <w:color w:val="000000" w:themeColor="text1"/>
        </w:rPr>
        <w:t>.</w:t>
      </w:r>
      <w:r w:rsidR="00AF3E02" w:rsidRPr="00624691">
        <w:rPr>
          <w:color w:val="000000" w:themeColor="text1"/>
        </w:rPr>
        <w:t xml:space="preserve"> </w:t>
      </w:r>
      <w:r w:rsidRPr="00624691">
        <w:rPr>
          <w:color w:val="000000" w:themeColor="text1"/>
        </w:rPr>
        <w:t xml:space="preserve">Replace the hard-coded continents and countries lists in the file </w:t>
      </w:r>
      <w:r w:rsidR="00624691" w:rsidRPr="00624691">
        <w:rPr>
          <w:i/>
          <w:color w:val="1F497D" w:themeColor="text2"/>
        </w:rPr>
        <w:t>travel-left-</w:t>
      </w:r>
      <w:proofErr w:type="spellStart"/>
      <w:r w:rsidR="00624691" w:rsidRPr="00624691">
        <w:rPr>
          <w:i/>
          <w:color w:val="1F497D" w:themeColor="text2"/>
        </w:rPr>
        <w:t>rail.php</w:t>
      </w:r>
      <w:proofErr w:type="spellEnd"/>
      <w:r w:rsidR="00624691" w:rsidRPr="00624691">
        <w:rPr>
          <w:color w:val="000000" w:themeColor="text1"/>
        </w:rPr>
        <w:t xml:space="preserve"> </w:t>
      </w:r>
      <w:r w:rsidRPr="00624691">
        <w:rPr>
          <w:color w:val="000000" w:themeColor="text1"/>
        </w:rPr>
        <w:t xml:space="preserve"> with loops that output the equivalent markup but use the data defined in the array</w:t>
      </w:r>
      <w:r w:rsidR="00F61656" w:rsidRPr="00624691">
        <w:rPr>
          <w:color w:val="000000" w:themeColor="text1"/>
        </w:rPr>
        <w:t>s</w:t>
      </w:r>
      <w:r w:rsidR="001D493E">
        <w:rPr>
          <w:color w:val="000000" w:themeColor="text1"/>
        </w:rPr>
        <w:t xml:space="preserve"> (</w:t>
      </w:r>
      <w:r w:rsidR="001D493E" w:rsidRPr="001D493E">
        <w:rPr>
          <w:i/>
          <w:color w:val="1F497D" w:themeColor="text2"/>
        </w:rPr>
        <w:t>$continents</w:t>
      </w:r>
      <w:r w:rsidR="001D493E">
        <w:rPr>
          <w:color w:val="000000" w:themeColor="text1"/>
        </w:rPr>
        <w:t xml:space="preserve"> and </w:t>
      </w:r>
      <w:r w:rsidR="001D493E" w:rsidRPr="001D493E">
        <w:rPr>
          <w:i/>
          <w:color w:val="1F497D" w:themeColor="text2"/>
        </w:rPr>
        <w:t>$countries</w:t>
      </w:r>
      <w:r w:rsidR="00372807">
        <w:rPr>
          <w:color w:val="000000" w:themeColor="text1"/>
        </w:rPr>
        <w:t xml:space="preserve">) </w:t>
      </w:r>
      <w:r w:rsidR="001D493E">
        <w:rPr>
          <w:color w:val="000000" w:themeColor="text1"/>
        </w:rPr>
        <w:t xml:space="preserve"> in </w:t>
      </w:r>
      <w:r w:rsidR="001D493E">
        <w:rPr>
          <w:i/>
          <w:color w:val="1F497D" w:themeColor="text2"/>
        </w:rPr>
        <w:t>trav</w:t>
      </w:r>
      <w:r w:rsidR="001D493E" w:rsidRPr="00624691">
        <w:rPr>
          <w:i/>
          <w:color w:val="1F497D" w:themeColor="text2"/>
        </w:rPr>
        <w:t>el-</w:t>
      </w:r>
      <w:proofErr w:type="spellStart"/>
      <w:r w:rsidR="001D493E" w:rsidRPr="00624691">
        <w:rPr>
          <w:i/>
          <w:color w:val="1F497D" w:themeColor="text2"/>
        </w:rPr>
        <w:t>data.php</w:t>
      </w:r>
      <w:proofErr w:type="spellEnd"/>
      <w:r w:rsidR="001D493E" w:rsidRPr="00E23514">
        <w:rPr>
          <w:color w:val="000000" w:themeColor="text1"/>
        </w:rPr>
        <w:t xml:space="preserve">. </w:t>
      </w:r>
      <w:r w:rsidR="00F61656" w:rsidRPr="00624691">
        <w:rPr>
          <w:color w:val="000000" w:themeColor="text1"/>
        </w:rPr>
        <w:t>After verifying that it works, us</w:t>
      </w:r>
      <w:r w:rsidR="00B36E2E">
        <w:rPr>
          <w:color w:val="000000" w:themeColor="text1"/>
        </w:rPr>
        <w:t>e the appropriate sort function</w:t>
      </w:r>
      <w:r w:rsidR="00F61656" w:rsidRPr="00624691">
        <w:rPr>
          <w:color w:val="000000" w:themeColor="text1"/>
        </w:rPr>
        <w:t xml:space="preserve"> to sort the continents and countries arrays alphabetically. </w:t>
      </w:r>
    </w:p>
    <w:p w14:paraId="5E5F1698" w14:textId="695824E9" w:rsidR="0084742F" w:rsidRDefault="001F3215" w:rsidP="0084742F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Task 3</w:t>
      </w:r>
    </w:p>
    <w:p w14:paraId="6C22A689" w14:textId="77777777" w:rsidR="00A85216" w:rsidRDefault="00A85216" w:rsidP="00A85216"/>
    <w:p w14:paraId="085BC1D2" w14:textId="1EC94CDC" w:rsidR="00A85216" w:rsidRPr="00A85216" w:rsidRDefault="00686A3A" w:rsidP="00A85216">
      <w:r>
        <w:t>Write PHP code to draw the following pattern.</w:t>
      </w:r>
    </w:p>
    <w:p w14:paraId="00F2BCF5" w14:textId="77777777" w:rsidR="0084742F" w:rsidRPr="00827C29" w:rsidRDefault="0084742F" w:rsidP="008474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</w:tblGrid>
      <w:tr w:rsidR="00A85216" w14:paraId="0F84444C" w14:textId="77777777" w:rsidTr="00A85216">
        <w:tc>
          <w:tcPr>
            <w:tcW w:w="1526" w:type="dxa"/>
          </w:tcPr>
          <w:p w14:paraId="51178CE0" w14:textId="3D046698" w:rsidR="00A85216" w:rsidRDefault="00A85216" w:rsidP="001F3215">
            <w:r>
              <w:rPr>
                <w:noProof/>
                <w:lang w:val="en-CA" w:eastAsia="en-CA"/>
              </w:rPr>
              <w:drawing>
                <wp:inline distT="0" distB="0" distL="0" distR="0" wp14:anchorId="6CE0A5EA" wp14:editId="0149F3E7">
                  <wp:extent cx="809625" cy="1866900"/>
                  <wp:effectExtent l="0" t="0" r="9525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1866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72A414" w14:textId="2F7A3DCC" w:rsidR="00CB44A6" w:rsidRDefault="00CB44A6" w:rsidP="001F3215"/>
    <w:p w14:paraId="46022B37" w14:textId="55B95E99" w:rsidR="006A65DE" w:rsidRDefault="006A65DE" w:rsidP="006A65DE">
      <w:r>
        <w:t xml:space="preserve">Clicking on the </w:t>
      </w:r>
      <w:r w:rsidR="00277371">
        <w:t>‘</w:t>
      </w:r>
      <w:r w:rsidR="00C336E3">
        <w:t>Pattern</w:t>
      </w:r>
      <w:r w:rsidR="00277371">
        <w:t>’</w:t>
      </w:r>
      <w:r>
        <w:t xml:space="preserve"> </w:t>
      </w:r>
      <w:r w:rsidR="00277371">
        <w:t xml:space="preserve">menu (under </w:t>
      </w:r>
      <w:r w:rsidR="00C336E3">
        <w:t>‘</w:t>
      </w:r>
      <w:r w:rsidR="00277371">
        <w:t>Examples</w:t>
      </w:r>
      <w:r w:rsidR="00C336E3">
        <w:t>’</w:t>
      </w:r>
      <w:r w:rsidR="00277371">
        <w:t xml:space="preserve">) </w:t>
      </w:r>
      <w:r>
        <w:t>wi</w:t>
      </w:r>
      <w:r w:rsidR="00C336E3">
        <w:t xml:space="preserve">ll redirect to </w:t>
      </w:r>
      <w:r w:rsidR="00DC383D">
        <w:t>a web</w:t>
      </w:r>
      <w:r w:rsidR="005966CC">
        <w:t>page</w:t>
      </w:r>
      <w:r w:rsidR="00C336E3">
        <w:t xml:space="preserve"> (</w:t>
      </w:r>
      <w:proofErr w:type="spellStart"/>
      <w:r w:rsidR="00C336E3">
        <w:t>pattern.php</w:t>
      </w:r>
      <w:proofErr w:type="spellEnd"/>
      <w:r w:rsidR="00C336E3">
        <w:t>)</w:t>
      </w:r>
      <w:r w:rsidR="000814DA">
        <w:t xml:space="preserve"> that will display</w:t>
      </w:r>
      <w:r w:rsidR="005966CC">
        <w:t xml:space="preserve"> the </w:t>
      </w:r>
      <w:r>
        <w:t>above pattern.</w:t>
      </w:r>
    </w:p>
    <w:p w14:paraId="6357FF26" w14:textId="77777777" w:rsidR="00DC383D" w:rsidRDefault="00DC383D" w:rsidP="006A65DE"/>
    <w:p w14:paraId="2FF8B155" w14:textId="41E444F9" w:rsidR="00135784" w:rsidRDefault="00DC383D" w:rsidP="006A65DE">
      <w:r>
        <w:t>The sample screenshot for Task 3 is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42"/>
      </w:tblGrid>
      <w:tr w:rsidR="00AB219A" w14:paraId="6B92EA3A" w14:textId="77777777" w:rsidTr="00AB219A">
        <w:trPr>
          <w:trHeight w:val="3999"/>
        </w:trPr>
        <w:tc>
          <w:tcPr>
            <w:tcW w:w="7264" w:type="dxa"/>
          </w:tcPr>
          <w:p w14:paraId="1979AA9C" w14:textId="6FC4B834" w:rsidR="00AB219A" w:rsidRDefault="00AB219A" w:rsidP="006A65DE">
            <w:r>
              <w:object w:dxaOrig="8565" w:dyaOrig="8040" w14:anchorId="26AEEA4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71.25pt;height:348.75pt" o:ole="">
                  <v:imagedata r:id="rId11" o:title=""/>
                </v:shape>
                <o:OLEObject Type="Embed" ProgID="PBrush" ShapeID="_x0000_i1025" DrawAspect="Content" ObjectID="_1613761839" r:id="rId12"/>
              </w:object>
            </w:r>
          </w:p>
        </w:tc>
      </w:tr>
    </w:tbl>
    <w:p w14:paraId="35BF8F79" w14:textId="77777777" w:rsidR="006A65DE" w:rsidRDefault="006A65DE" w:rsidP="006A65DE"/>
    <w:p w14:paraId="5D16A2DC" w14:textId="7461D06B" w:rsidR="006A65DE" w:rsidRDefault="006A65DE" w:rsidP="006A65DE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Task 4</w:t>
      </w:r>
    </w:p>
    <w:p w14:paraId="2ACB9B11" w14:textId="77777777" w:rsidR="006A65DE" w:rsidRDefault="006A65DE" w:rsidP="006A65DE"/>
    <w:p w14:paraId="23D8B805" w14:textId="78626721" w:rsidR="006A65DE" w:rsidRDefault="006A65DE" w:rsidP="006A65DE">
      <w:r>
        <w:t xml:space="preserve">Use a </w:t>
      </w:r>
      <w:r w:rsidR="00E53CCB">
        <w:t>‘</w:t>
      </w:r>
      <w:r>
        <w:t>for</w:t>
      </w:r>
      <w:r w:rsidR="00E53CCB">
        <w:t>’</w:t>
      </w:r>
      <w:r>
        <w:t xml:space="preserve"> loop to create the following table. Use the echo or print commands to draw the entire table. (The table &lt;table&gt;, the table’s rows &lt;tr&gt;&lt;/tr&gt;, the tables columns &lt;td&gt;&lt;/td&gt;, and the </w:t>
      </w:r>
      <w:r w:rsidR="00C23837">
        <w:t>contents inside the table cells</w:t>
      </w:r>
      <w:r>
        <w:t>)</w:t>
      </w:r>
    </w:p>
    <w:p w14:paraId="4C184F6A" w14:textId="6D171D4A" w:rsidR="006A65DE" w:rsidRDefault="006A65DE" w:rsidP="006A65DE">
      <w:r>
        <w:rPr>
          <w:noProof/>
          <w:lang w:val="en-CA" w:eastAsia="en-CA"/>
        </w:rPr>
        <w:drawing>
          <wp:inline distT="0" distB="0" distL="0" distR="0" wp14:anchorId="4D53D329" wp14:editId="09E3393A">
            <wp:extent cx="6210300" cy="1562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74DD8" w14:textId="066CE37D" w:rsidR="000814DA" w:rsidRDefault="000814DA" w:rsidP="000814DA">
      <w:r>
        <w:t>Clicking on the ‘Table’ menu (under ‘Examples’) will redirect to a webpage (</w:t>
      </w:r>
      <w:proofErr w:type="spellStart"/>
      <w:r>
        <w:t>table.php</w:t>
      </w:r>
      <w:proofErr w:type="spellEnd"/>
      <w:r>
        <w:t xml:space="preserve">) that will display the </w:t>
      </w:r>
      <w:r w:rsidR="00B8260F">
        <w:t xml:space="preserve">above </w:t>
      </w:r>
      <w:r>
        <w:t>table.</w:t>
      </w:r>
    </w:p>
    <w:p w14:paraId="436EEC39" w14:textId="77777777" w:rsidR="00E610C0" w:rsidRDefault="00E610C0" w:rsidP="000814DA"/>
    <w:p w14:paraId="11691BFB" w14:textId="6E532C7E" w:rsidR="00E610C0" w:rsidRDefault="00E610C0" w:rsidP="000814DA">
      <w:r>
        <w:t>The sample screenshot for Task 4 is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AB219A" w14:paraId="1BB2D38B" w14:textId="77777777" w:rsidTr="00AB219A">
        <w:tc>
          <w:tcPr>
            <w:tcW w:w="8856" w:type="dxa"/>
          </w:tcPr>
          <w:p w14:paraId="4E688B3F" w14:textId="3A2A21EE" w:rsidR="00AB219A" w:rsidRDefault="00AB219A" w:rsidP="000814DA">
            <w:r>
              <w:object w:dxaOrig="16335" w:dyaOrig="7980" w14:anchorId="5BE09C97">
                <v:shape id="_x0000_i1026" type="#_x0000_t75" style="width:431.25pt;height:210.75pt" o:ole="">
                  <v:imagedata r:id="rId14" o:title=""/>
                </v:shape>
                <o:OLEObject Type="Embed" ProgID="PBrush" ShapeID="_x0000_i1026" DrawAspect="Content" ObjectID="_1613761840" r:id="rId15"/>
              </w:object>
            </w:r>
          </w:p>
        </w:tc>
      </w:tr>
    </w:tbl>
    <w:p w14:paraId="7D8EB55C" w14:textId="77777777" w:rsidR="00AB219A" w:rsidRDefault="00AB219A" w:rsidP="000814DA"/>
    <w:p w14:paraId="599DF421" w14:textId="75226FC4" w:rsidR="00A85216" w:rsidRPr="00827C29" w:rsidRDefault="000814DA" w:rsidP="00A85216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Task 5</w:t>
      </w:r>
    </w:p>
    <w:p w14:paraId="1BAB7873" w14:textId="77777777" w:rsidR="00A85216" w:rsidRPr="00827C29" w:rsidRDefault="00A85216" w:rsidP="00A85216"/>
    <w:p w14:paraId="1C3891D2" w14:textId="77777777" w:rsidR="00A85216" w:rsidRDefault="00A85216" w:rsidP="00A85216">
      <w:r>
        <w:t xml:space="preserve">Test your website on a local web </w:t>
      </w:r>
      <w:r w:rsidRPr="00513A5C">
        <w:t>browser</w:t>
      </w:r>
      <w:r>
        <w:t xml:space="preserve"> using </w:t>
      </w:r>
      <w:proofErr w:type="spellStart"/>
      <w:r>
        <w:t>EasyPHP</w:t>
      </w:r>
      <w:proofErr w:type="spellEnd"/>
      <w:r>
        <w:t>/XAMPP</w:t>
      </w:r>
      <w:r w:rsidRPr="00513A5C">
        <w:t xml:space="preserve">. </w:t>
      </w:r>
    </w:p>
    <w:p w14:paraId="6F3DEAC7" w14:textId="3ABF4266" w:rsidR="00E53CCB" w:rsidRDefault="00E53CCB" w:rsidP="00E53CCB">
      <w:pPr>
        <w:pStyle w:val="Heading1"/>
      </w:pPr>
      <w:r>
        <w:t>Task 6</w:t>
      </w:r>
    </w:p>
    <w:p w14:paraId="3564C848" w14:textId="77777777" w:rsidR="00E53CCB" w:rsidRDefault="00E53CCB" w:rsidP="00E53CCB"/>
    <w:p w14:paraId="766452E3" w14:textId="77777777" w:rsidR="00E53CCB" w:rsidRPr="00513A5C" w:rsidRDefault="00E53CCB" w:rsidP="00E53CCB">
      <w:r w:rsidRPr="00513A5C">
        <w:t>Upload your website to a webserver. Use an FTP client to connect to the webserver.</w:t>
      </w:r>
    </w:p>
    <w:p w14:paraId="01CCBB6A" w14:textId="77777777" w:rsidR="00E53CCB" w:rsidRPr="00513A5C" w:rsidRDefault="00E53CCB" w:rsidP="00E53CCB"/>
    <w:p w14:paraId="263E892E" w14:textId="56477104" w:rsidR="00E53CCB" w:rsidRPr="00513A5C" w:rsidRDefault="00E53CCB" w:rsidP="00E53CCB">
      <w:r w:rsidRPr="00513A5C">
        <w:lastRenderedPageBreak/>
        <w:t>Once you connect to the webserver using an FTP client, create a directory called ‘</w:t>
      </w:r>
      <w:r>
        <w:rPr>
          <w:b/>
        </w:rPr>
        <w:t>/Travel</w:t>
      </w:r>
      <w:r w:rsidRPr="00513A5C">
        <w:rPr>
          <w:b/>
        </w:rPr>
        <w:t>’</w:t>
      </w:r>
      <w:r w:rsidRPr="00513A5C">
        <w:t xml:space="preserve"> under </w:t>
      </w:r>
      <w:r w:rsidRPr="00513A5C">
        <w:rPr>
          <w:b/>
        </w:rPr>
        <w:t>‘/</w:t>
      </w:r>
      <w:proofErr w:type="spellStart"/>
      <w:r w:rsidRPr="00513A5C">
        <w:rPr>
          <w:b/>
        </w:rPr>
        <w:t>public_html</w:t>
      </w:r>
      <w:proofErr w:type="spellEnd"/>
      <w:r w:rsidRPr="00513A5C">
        <w:rPr>
          <w:b/>
        </w:rPr>
        <w:t>/CST8238’</w:t>
      </w:r>
      <w:r w:rsidRPr="00513A5C">
        <w:t xml:space="preserve"> directory. Once your personal directory has been created navigate to that new directory. </w:t>
      </w:r>
      <w:r>
        <w:t>Upload all</w:t>
      </w:r>
      <w:r w:rsidRPr="00513A5C">
        <w:t xml:space="preserve"> file</w:t>
      </w:r>
      <w:r>
        <w:t>s of Assignment 2</w:t>
      </w:r>
      <w:r w:rsidRPr="00513A5C">
        <w:t xml:space="preserve"> to this location. </w:t>
      </w:r>
    </w:p>
    <w:p w14:paraId="482181FB" w14:textId="3B1E3D12" w:rsidR="00E53CCB" w:rsidRDefault="00372698" w:rsidP="00E53CCB">
      <w:pPr>
        <w:pStyle w:val="Heading1"/>
      </w:pPr>
      <w:r>
        <w:t>Task 7</w:t>
      </w:r>
    </w:p>
    <w:p w14:paraId="4884439D" w14:textId="77777777" w:rsidR="00E53CCB" w:rsidRDefault="00E53CCB" w:rsidP="00E53CCB"/>
    <w:p w14:paraId="1522B82D" w14:textId="77777777" w:rsidR="00E53CCB" w:rsidRPr="00513A5C" w:rsidRDefault="00E53CCB" w:rsidP="00E53CCB">
      <w:r w:rsidRPr="00513A5C">
        <w:t>View your website using a web browser. Open a web browser and navigate to the following web address:</w:t>
      </w:r>
    </w:p>
    <w:p w14:paraId="70005D87" w14:textId="77777777" w:rsidR="00E53CCB" w:rsidRPr="00513A5C" w:rsidRDefault="00E53CCB" w:rsidP="00E53CCB"/>
    <w:p w14:paraId="5910F34F" w14:textId="2CFFF71E" w:rsidR="00E53CCB" w:rsidRPr="00513A5C" w:rsidRDefault="00E53CCB" w:rsidP="00E53CCB">
      <w:pPr>
        <w:rPr>
          <w:rFonts w:cs="Consolas"/>
          <w:b/>
          <w:sz w:val="18"/>
          <w:szCs w:val="18"/>
        </w:rPr>
      </w:pPr>
      <w:r w:rsidRPr="00513A5C">
        <w:rPr>
          <w:rFonts w:cs="Consolas"/>
          <w:b/>
          <w:sz w:val="18"/>
          <w:szCs w:val="18"/>
        </w:rPr>
        <w:t>http://web-server_domain_name</w:t>
      </w:r>
      <w:r w:rsidR="00372698">
        <w:rPr>
          <w:b/>
        </w:rPr>
        <w:t>/CST8238/Travel</w:t>
      </w:r>
      <w:r w:rsidR="00372698">
        <w:rPr>
          <w:rFonts w:cs="Consolas"/>
          <w:b/>
        </w:rPr>
        <w:t>/travel.php</w:t>
      </w:r>
    </w:p>
    <w:p w14:paraId="7A5313DC" w14:textId="77777777" w:rsidR="00E53CCB" w:rsidRPr="00513A5C" w:rsidRDefault="00E53CCB" w:rsidP="00E53CCB"/>
    <w:p w14:paraId="602DC9EB" w14:textId="5412E356" w:rsidR="00E53CCB" w:rsidRPr="00513A5C" w:rsidRDefault="00E53CCB" w:rsidP="00E53CCB">
      <w:pPr>
        <w:rPr>
          <w:rFonts w:eastAsiaTheme="majorEastAsia" w:cs="Consolas"/>
          <w:color w:val="0000FF" w:themeColor="hyperlink"/>
          <w:sz w:val="18"/>
          <w:szCs w:val="18"/>
          <w:u w:val="single"/>
        </w:rPr>
      </w:pPr>
      <w:r w:rsidRPr="00513A5C">
        <w:t xml:space="preserve">For example, the web address to my page is: </w:t>
      </w:r>
      <w:r w:rsidRPr="00513A5C">
        <w:br/>
      </w:r>
      <w:bookmarkStart w:id="0" w:name="_GoBack"/>
      <w:bookmarkEnd w:id="0"/>
      <w:r w:rsidRPr="00513A5C">
        <w:br/>
      </w:r>
      <w:r w:rsidR="00372698" w:rsidRPr="00372698">
        <w:rPr>
          <w:rFonts w:eastAsiaTheme="majorEastAsia" w:cs="Consolas"/>
          <w:color w:val="0000FF" w:themeColor="hyperlink"/>
          <w:sz w:val="18"/>
          <w:szCs w:val="18"/>
          <w:u w:val="single"/>
        </w:rPr>
        <w:t>http://rejaul.com/CST8238/Travel</w:t>
      </w:r>
      <w:r w:rsidR="00372698">
        <w:rPr>
          <w:rFonts w:eastAsiaTheme="majorEastAsia" w:cs="Consolas"/>
          <w:color w:val="0000FF" w:themeColor="hyperlink"/>
          <w:u w:val="single"/>
        </w:rPr>
        <w:t>/travel.php</w:t>
      </w:r>
    </w:p>
    <w:p w14:paraId="57A824E5" w14:textId="77777777" w:rsidR="00E53CCB" w:rsidRPr="00513A5C" w:rsidRDefault="00E53CCB" w:rsidP="00E53CCB">
      <w:pPr>
        <w:rPr>
          <w:rFonts w:eastAsiaTheme="majorEastAsia" w:cs="Consolas"/>
          <w:color w:val="0000FF" w:themeColor="hyperlink"/>
          <w:sz w:val="18"/>
          <w:szCs w:val="18"/>
          <w:u w:val="single"/>
        </w:rPr>
      </w:pPr>
    </w:p>
    <w:p w14:paraId="0A8D713D" w14:textId="2F95B937" w:rsidR="00E53CCB" w:rsidRPr="00513A5C" w:rsidRDefault="00E53CCB" w:rsidP="00A85216">
      <w:r w:rsidRPr="00513A5C">
        <w:t xml:space="preserve">Where ‘rejaul.com’ is the domain name </w:t>
      </w:r>
      <w:r>
        <w:t>of the W</w:t>
      </w:r>
      <w:r w:rsidR="00372698">
        <w:t>eb server, ‘ CST8238/Travel</w:t>
      </w:r>
      <w:r w:rsidRPr="00513A5C">
        <w:t>’ is the name of the directory I created in the Web server under ‘/</w:t>
      </w:r>
      <w:proofErr w:type="spellStart"/>
      <w:r w:rsidRPr="00513A5C">
        <w:t>public_domain</w:t>
      </w:r>
      <w:proofErr w:type="spellEnd"/>
      <w:r w:rsidRPr="00513A5C">
        <w:t xml:space="preserve">’ directory </w:t>
      </w:r>
      <w:r w:rsidR="00372698">
        <w:t>using FTP client and ‘</w:t>
      </w:r>
      <w:proofErr w:type="spellStart"/>
      <w:r w:rsidR="00372698">
        <w:t>travel.php</w:t>
      </w:r>
      <w:proofErr w:type="spellEnd"/>
      <w:r w:rsidRPr="00513A5C">
        <w:t>’ is the web pa</w:t>
      </w:r>
      <w:r w:rsidR="00BB26EE">
        <w:t>ge I provided</w:t>
      </w:r>
      <w:r>
        <w:t xml:space="preserve"> for this assignment</w:t>
      </w:r>
      <w:r w:rsidRPr="00513A5C">
        <w:t>.</w:t>
      </w:r>
    </w:p>
    <w:p w14:paraId="605ADDC8" w14:textId="6B12626E" w:rsidR="0084742F" w:rsidRPr="00827C29" w:rsidRDefault="00655FBB" w:rsidP="0084742F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Task 8</w:t>
      </w:r>
    </w:p>
    <w:p w14:paraId="18FB307A" w14:textId="77777777" w:rsidR="0084742F" w:rsidRDefault="0084742F" w:rsidP="0084742F"/>
    <w:p w14:paraId="43C4098D" w14:textId="77777777" w:rsidR="00042E2F" w:rsidRDefault="00042E2F" w:rsidP="00042E2F">
      <w:r w:rsidRPr="00EF595F">
        <w:t>Once you have confirmed that your webpage is available online, you are ready to hand in your lab.</w:t>
      </w:r>
    </w:p>
    <w:p w14:paraId="52AF4621" w14:textId="77777777" w:rsidR="00042E2F" w:rsidRPr="00EF595F" w:rsidRDefault="00042E2F" w:rsidP="00042E2F"/>
    <w:p w14:paraId="29224D03" w14:textId="3744441D" w:rsidR="00042E2F" w:rsidRPr="00EF595F" w:rsidRDefault="00042E2F" w:rsidP="00042E2F">
      <w:r w:rsidRPr="00EF595F">
        <w:t xml:space="preserve">Create a </w:t>
      </w:r>
      <w:r>
        <w:t>compressed</w:t>
      </w:r>
      <w:r w:rsidRPr="00EF595F">
        <w:t xml:space="preserve"> file (</w:t>
      </w:r>
      <w:r>
        <w:rPr>
          <w:b/>
        </w:rPr>
        <w:t>Assignment2</w:t>
      </w:r>
      <w:r w:rsidRPr="00EF595F">
        <w:rPr>
          <w:b/>
        </w:rPr>
        <w:t>.zip</w:t>
      </w:r>
      <w:r w:rsidRPr="00EF595F">
        <w:t>) which will contain the following PHP files:</w:t>
      </w:r>
    </w:p>
    <w:p w14:paraId="2086FD49" w14:textId="77777777" w:rsidR="00042E2F" w:rsidRDefault="00042E2F" w:rsidP="00042E2F">
      <w:pPr>
        <w:pStyle w:val="ListParagraph"/>
        <w:numPr>
          <w:ilvl w:val="0"/>
          <w:numId w:val="9"/>
        </w:numPr>
      </w:pPr>
      <w:proofErr w:type="spellStart"/>
      <w:r>
        <w:t>travel</w:t>
      </w:r>
      <w:r w:rsidRPr="00D90B2C">
        <w:t>.php</w:t>
      </w:r>
      <w:proofErr w:type="spellEnd"/>
      <w:r w:rsidRPr="00827C29">
        <w:t xml:space="preserve"> </w:t>
      </w:r>
    </w:p>
    <w:p w14:paraId="75AFA0B3" w14:textId="77777777" w:rsidR="00042E2F" w:rsidRDefault="00042E2F" w:rsidP="00042E2F">
      <w:pPr>
        <w:pStyle w:val="ListParagraph"/>
        <w:numPr>
          <w:ilvl w:val="0"/>
          <w:numId w:val="9"/>
        </w:numPr>
      </w:pPr>
      <w:r>
        <w:t>travel-</w:t>
      </w:r>
      <w:proofErr w:type="spellStart"/>
      <w:r>
        <w:t>image</w:t>
      </w:r>
      <w:r w:rsidRPr="00D90B2C">
        <w:t>.php</w:t>
      </w:r>
      <w:proofErr w:type="spellEnd"/>
    </w:p>
    <w:p w14:paraId="6DB4E24B" w14:textId="77777777" w:rsidR="00042E2F" w:rsidRDefault="00042E2F" w:rsidP="00042E2F">
      <w:pPr>
        <w:pStyle w:val="ListParagraph"/>
        <w:numPr>
          <w:ilvl w:val="0"/>
          <w:numId w:val="9"/>
        </w:numPr>
      </w:pPr>
      <w:r>
        <w:t>travel-left-</w:t>
      </w:r>
      <w:proofErr w:type="spellStart"/>
      <w:r>
        <w:t>rail.php</w:t>
      </w:r>
      <w:proofErr w:type="spellEnd"/>
      <w:r w:rsidRPr="00827C29">
        <w:t xml:space="preserve"> </w:t>
      </w:r>
    </w:p>
    <w:p w14:paraId="4F5A4D68" w14:textId="77777777" w:rsidR="00042E2F" w:rsidRDefault="00042E2F" w:rsidP="00042E2F">
      <w:pPr>
        <w:pStyle w:val="ListParagraph"/>
        <w:numPr>
          <w:ilvl w:val="0"/>
          <w:numId w:val="9"/>
        </w:numPr>
      </w:pPr>
      <w:proofErr w:type="spellStart"/>
      <w:r>
        <w:t>pattern.php</w:t>
      </w:r>
      <w:proofErr w:type="spellEnd"/>
    </w:p>
    <w:p w14:paraId="565879DA" w14:textId="77777777" w:rsidR="00042E2F" w:rsidRDefault="00042E2F" w:rsidP="00042E2F">
      <w:pPr>
        <w:pStyle w:val="ListParagraph"/>
        <w:numPr>
          <w:ilvl w:val="0"/>
          <w:numId w:val="9"/>
        </w:numPr>
      </w:pPr>
      <w:proofErr w:type="spellStart"/>
      <w:r>
        <w:t>table.php</w:t>
      </w:r>
      <w:proofErr w:type="spellEnd"/>
    </w:p>
    <w:p w14:paraId="372C9104" w14:textId="77777777" w:rsidR="00042E2F" w:rsidRDefault="00042E2F" w:rsidP="0084742F"/>
    <w:p w14:paraId="6E0F2FC3" w14:textId="4098A9E0" w:rsidR="00042E2F" w:rsidRPr="00EF595F" w:rsidRDefault="00042E2F" w:rsidP="00042E2F">
      <w:r w:rsidRPr="00EF595F">
        <w:t>Create a word document (</w:t>
      </w:r>
      <w:r>
        <w:rPr>
          <w:b/>
        </w:rPr>
        <w:t>Assignment2</w:t>
      </w:r>
      <w:r w:rsidRPr="00EF595F">
        <w:rPr>
          <w:b/>
        </w:rPr>
        <w:t>.doc</w:t>
      </w:r>
      <w:r w:rsidRPr="00EF595F">
        <w:t>) in which write the following Information:</w:t>
      </w:r>
    </w:p>
    <w:p w14:paraId="57A82DEB" w14:textId="77777777" w:rsidR="00042E2F" w:rsidRPr="00EF595F" w:rsidRDefault="00042E2F" w:rsidP="00042E2F">
      <w:pPr>
        <w:pStyle w:val="ListParagraph"/>
        <w:numPr>
          <w:ilvl w:val="0"/>
          <w:numId w:val="9"/>
        </w:numPr>
      </w:pPr>
      <w:r w:rsidRPr="00EF595F">
        <w:t>Student Number</w:t>
      </w:r>
    </w:p>
    <w:p w14:paraId="69F687BB" w14:textId="77777777" w:rsidR="00042E2F" w:rsidRPr="00EF595F" w:rsidRDefault="00042E2F" w:rsidP="00042E2F">
      <w:pPr>
        <w:pStyle w:val="ListParagraph"/>
        <w:numPr>
          <w:ilvl w:val="0"/>
          <w:numId w:val="9"/>
        </w:numPr>
      </w:pPr>
      <w:r w:rsidRPr="00EF595F">
        <w:t>First Name</w:t>
      </w:r>
    </w:p>
    <w:p w14:paraId="31C1F856" w14:textId="77777777" w:rsidR="00042E2F" w:rsidRPr="00EF595F" w:rsidRDefault="00042E2F" w:rsidP="00042E2F">
      <w:pPr>
        <w:pStyle w:val="ListParagraph"/>
        <w:numPr>
          <w:ilvl w:val="0"/>
          <w:numId w:val="9"/>
        </w:numPr>
      </w:pPr>
      <w:r w:rsidRPr="00EF595F">
        <w:t>Last Name</w:t>
      </w:r>
    </w:p>
    <w:p w14:paraId="5B2F4F3F" w14:textId="77777777" w:rsidR="00042E2F" w:rsidRDefault="00042E2F" w:rsidP="00042E2F">
      <w:pPr>
        <w:pStyle w:val="ListParagraph"/>
        <w:numPr>
          <w:ilvl w:val="0"/>
          <w:numId w:val="9"/>
        </w:numPr>
      </w:pPr>
      <w:r>
        <w:t xml:space="preserve">The URL, or hyperlink of </w:t>
      </w:r>
      <w:proofErr w:type="spellStart"/>
      <w:r>
        <w:t>travel.php</w:t>
      </w:r>
      <w:proofErr w:type="spellEnd"/>
      <w:r>
        <w:t xml:space="preserve"> prepared for Assignment 2</w:t>
      </w:r>
    </w:p>
    <w:p w14:paraId="7960C831" w14:textId="63AC11AF" w:rsidR="00042E2F" w:rsidRPr="00EF595F" w:rsidRDefault="00042E2F" w:rsidP="00042E2F">
      <w:pPr>
        <w:pStyle w:val="ListParagraph"/>
      </w:pPr>
    </w:p>
    <w:p w14:paraId="777F8498" w14:textId="57F272DC" w:rsidR="0084742F" w:rsidRPr="00827C29" w:rsidRDefault="0084742F" w:rsidP="0084742F">
      <w:r w:rsidRPr="00827C29">
        <w:t xml:space="preserve">To hand in your lab go to </w:t>
      </w:r>
      <w:r w:rsidR="00042E2F">
        <w:t>Brightspace</w:t>
      </w:r>
      <w:r w:rsidRPr="00827C29">
        <w:t xml:space="preserve"> and navigate to </w:t>
      </w:r>
      <w:r w:rsidR="00CB44A6">
        <w:t xml:space="preserve">Course </w:t>
      </w:r>
      <w:r w:rsidRPr="00827C29">
        <w:t xml:space="preserve">Content </w:t>
      </w:r>
      <w:r w:rsidRPr="00827C29">
        <w:sym w:font="Wingdings" w:char="F0E0"/>
      </w:r>
      <w:r w:rsidRPr="00827C29">
        <w:t xml:space="preserve"> Labs and click on ‘Assignment 2 – Intro to PHP’ link.</w:t>
      </w:r>
    </w:p>
    <w:p w14:paraId="720EB7F9" w14:textId="77777777" w:rsidR="0084742F" w:rsidRPr="00827C29" w:rsidRDefault="0084742F" w:rsidP="0084742F"/>
    <w:p w14:paraId="1422C57E" w14:textId="1DEF4FD2" w:rsidR="00D06778" w:rsidRDefault="00D06778" w:rsidP="00D06778">
      <w:r w:rsidRPr="00EF595F">
        <w:t>Upload the word document (</w:t>
      </w:r>
      <w:r>
        <w:rPr>
          <w:b/>
          <w:color w:val="00B050"/>
        </w:rPr>
        <w:t>Assignment2</w:t>
      </w:r>
      <w:r w:rsidRPr="00EF595F">
        <w:rPr>
          <w:b/>
          <w:color w:val="00B050"/>
        </w:rPr>
        <w:t>.doc</w:t>
      </w:r>
      <w:r w:rsidRPr="00EF595F">
        <w:t xml:space="preserve">) and the compressed file </w:t>
      </w:r>
      <w:r w:rsidRPr="00EF595F">
        <w:rPr>
          <w:b/>
        </w:rPr>
        <w:t>(</w:t>
      </w:r>
      <w:r w:rsidRPr="00EF595F">
        <w:t>(</w:t>
      </w:r>
      <w:r>
        <w:rPr>
          <w:b/>
          <w:color w:val="00B050"/>
        </w:rPr>
        <w:t>Assignment2</w:t>
      </w:r>
      <w:r w:rsidRPr="00EF595F">
        <w:rPr>
          <w:b/>
          <w:color w:val="00B050"/>
        </w:rPr>
        <w:t>.zip</w:t>
      </w:r>
      <w:r w:rsidRPr="00EF595F">
        <w:t>) on Brightspace.</w:t>
      </w:r>
    </w:p>
    <w:p w14:paraId="281D7363" w14:textId="77777777" w:rsidR="00D06778" w:rsidRPr="00EF595F" w:rsidRDefault="00D06778" w:rsidP="00D06778"/>
    <w:p w14:paraId="1E28975E" w14:textId="00D5E0CB" w:rsidR="00D06778" w:rsidRDefault="00D06778" w:rsidP="00D06778">
      <w:r w:rsidRPr="00EF595F">
        <w:t>Finally, click the ‘Submit’ button to send the lab to your professor.</w:t>
      </w:r>
    </w:p>
    <w:p w14:paraId="1643C273" w14:textId="77777777" w:rsidR="00D06778" w:rsidRPr="00A50D85" w:rsidRDefault="00D06778" w:rsidP="00D06778">
      <w:pPr>
        <w:rPr>
          <w:color w:val="FF0000"/>
        </w:rPr>
      </w:pPr>
      <w:r w:rsidRPr="00A50D85">
        <w:rPr>
          <w:color w:val="FF0000"/>
        </w:rPr>
        <w:t>N.B. Please keep in mind that ONLY .</w:t>
      </w:r>
      <w:r w:rsidRPr="00A50D85">
        <w:rPr>
          <w:b/>
          <w:color w:val="FF0000"/>
          <w:sz w:val="32"/>
          <w:szCs w:val="32"/>
        </w:rPr>
        <w:t>zip</w:t>
      </w:r>
      <w:r w:rsidRPr="00A50D85">
        <w:rPr>
          <w:color w:val="FF0000"/>
        </w:rPr>
        <w:t xml:space="preserve"> file is accepted as the format of the compressed file.</w:t>
      </w:r>
    </w:p>
    <w:p w14:paraId="77429D3F" w14:textId="77777777" w:rsidR="0084742F" w:rsidRPr="00827C29" w:rsidRDefault="0084742F" w:rsidP="0084742F">
      <w:pPr>
        <w:rPr>
          <w:b/>
        </w:rPr>
      </w:pPr>
      <w:r w:rsidRPr="00827C29">
        <w:rPr>
          <w:b/>
        </w:rPr>
        <w:lastRenderedPageBreak/>
        <w:t>IMPORTANT NOTE:</w:t>
      </w:r>
    </w:p>
    <w:p w14:paraId="519771FF" w14:textId="77777777" w:rsidR="001E2974" w:rsidRPr="00827C29" w:rsidRDefault="0084742F" w:rsidP="0084742F">
      <w:r w:rsidRPr="00827C29">
        <w:t>You may only submit a Lab ONE TIME. Be sure the lab is complete before clicking on the ‘Submit’ button.</w:t>
      </w:r>
    </w:p>
    <w:sectPr w:rsidR="001E2974" w:rsidRPr="00827C29" w:rsidSect="00A8208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B6CF8"/>
    <w:multiLevelType w:val="hybridMultilevel"/>
    <w:tmpl w:val="76644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A3C3D"/>
    <w:multiLevelType w:val="hybridMultilevel"/>
    <w:tmpl w:val="741E35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52843"/>
    <w:multiLevelType w:val="hybridMultilevel"/>
    <w:tmpl w:val="8D7EA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047F5"/>
    <w:multiLevelType w:val="hybridMultilevel"/>
    <w:tmpl w:val="6640335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3406F3"/>
    <w:multiLevelType w:val="hybridMultilevel"/>
    <w:tmpl w:val="B1DE40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A40D48"/>
    <w:multiLevelType w:val="hybridMultilevel"/>
    <w:tmpl w:val="61A69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50D4F"/>
    <w:multiLevelType w:val="hybridMultilevel"/>
    <w:tmpl w:val="6F42D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6A252E"/>
    <w:multiLevelType w:val="hybridMultilevel"/>
    <w:tmpl w:val="0BEA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EE1E80"/>
    <w:multiLevelType w:val="hybridMultilevel"/>
    <w:tmpl w:val="B6882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5D0446"/>
    <w:multiLevelType w:val="hybridMultilevel"/>
    <w:tmpl w:val="20BC3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A65C3"/>
    <w:multiLevelType w:val="hybridMultilevel"/>
    <w:tmpl w:val="69008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155CE2"/>
    <w:multiLevelType w:val="hybridMultilevel"/>
    <w:tmpl w:val="4E7EB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937899"/>
    <w:multiLevelType w:val="hybridMultilevel"/>
    <w:tmpl w:val="8E3CF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6"/>
  </w:num>
  <w:num w:numId="4">
    <w:abstractNumId w:val="7"/>
  </w:num>
  <w:num w:numId="5">
    <w:abstractNumId w:val="11"/>
  </w:num>
  <w:num w:numId="6">
    <w:abstractNumId w:val="9"/>
  </w:num>
  <w:num w:numId="7">
    <w:abstractNumId w:val="0"/>
  </w:num>
  <w:num w:numId="8">
    <w:abstractNumId w:val="2"/>
  </w:num>
  <w:num w:numId="9">
    <w:abstractNumId w:val="1"/>
  </w:num>
  <w:num w:numId="10">
    <w:abstractNumId w:val="8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MzAxN7Y0sDQ3sDRT0lEKTi0uzszPAykwrAUATeJQRSwAAAA="/>
  </w:docVars>
  <w:rsids>
    <w:rsidRoot w:val="00F32641"/>
    <w:rsid w:val="000159C6"/>
    <w:rsid w:val="00042E2F"/>
    <w:rsid w:val="00053492"/>
    <w:rsid w:val="00070279"/>
    <w:rsid w:val="000814DA"/>
    <w:rsid w:val="00093D54"/>
    <w:rsid w:val="000C059F"/>
    <w:rsid w:val="000D25F9"/>
    <w:rsid w:val="000D6459"/>
    <w:rsid w:val="00131182"/>
    <w:rsid w:val="00133A1F"/>
    <w:rsid w:val="00134DE4"/>
    <w:rsid w:val="00135784"/>
    <w:rsid w:val="00185E64"/>
    <w:rsid w:val="0018771E"/>
    <w:rsid w:val="001B1EE4"/>
    <w:rsid w:val="001B6306"/>
    <w:rsid w:val="001C70D8"/>
    <w:rsid w:val="001D493E"/>
    <w:rsid w:val="001E2974"/>
    <w:rsid w:val="001F3215"/>
    <w:rsid w:val="0023719A"/>
    <w:rsid w:val="00252818"/>
    <w:rsid w:val="00277371"/>
    <w:rsid w:val="00290922"/>
    <w:rsid w:val="002A3A5D"/>
    <w:rsid w:val="002C1DED"/>
    <w:rsid w:val="002E4523"/>
    <w:rsid w:val="002F55D7"/>
    <w:rsid w:val="00305C1A"/>
    <w:rsid w:val="003106F0"/>
    <w:rsid w:val="003207F6"/>
    <w:rsid w:val="00324E0A"/>
    <w:rsid w:val="00341023"/>
    <w:rsid w:val="00372374"/>
    <w:rsid w:val="00372698"/>
    <w:rsid w:val="00372807"/>
    <w:rsid w:val="00382179"/>
    <w:rsid w:val="003A1E67"/>
    <w:rsid w:val="003D5D25"/>
    <w:rsid w:val="003E5973"/>
    <w:rsid w:val="003E74BA"/>
    <w:rsid w:val="003E7514"/>
    <w:rsid w:val="003F0F66"/>
    <w:rsid w:val="00441FF2"/>
    <w:rsid w:val="00472AFF"/>
    <w:rsid w:val="00484191"/>
    <w:rsid w:val="004F6AEC"/>
    <w:rsid w:val="00552A98"/>
    <w:rsid w:val="005607C4"/>
    <w:rsid w:val="0056217F"/>
    <w:rsid w:val="00582049"/>
    <w:rsid w:val="005868BA"/>
    <w:rsid w:val="00593CD8"/>
    <w:rsid w:val="005966CC"/>
    <w:rsid w:val="005A64C7"/>
    <w:rsid w:val="005B3769"/>
    <w:rsid w:val="005C3786"/>
    <w:rsid w:val="005D1E5F"/>
    <w:rsid w:val="005E5468"/>
    <w:rsid w:val="005F0B5C"/>
    <w:rsid w:val="006133BD"/>
    <w:rsid w:val="00621955"/>
    <w:rsid w:val="00624691"/>
    <w:rsid w:val="00627167"/>
    <w:rsid w:val="0064248D"/>
    <w:rsid w:val="00655FBB"/>
    <w:rsid w:val="00665054"/>
    <w:rsid w:val="00686A3A"/>
    <w:rsid w:val="006A65DE"/>
    <w:rsid w:val="006E0727"/>
    <w:rsid w:val="006F7D1E"/>
    <w:rsid w:val="0071280B"/>
    <w:rsid w:val="00722B1C"/>
    <w:rsid w:val="00726CA6"/>
    <w:rsid w:val="00743801"/>
    <w:rsid w:val="00767C64"/>
    <w:rsid w:val="00773955"/>
    <w:rsid w:val="00795525"/>
    <w:rsid w:val="007A7318"/>
    <w:rsid w:val="007E566D"/>
    <w:rsid w:val="007F3889"/>
    <w:rsid w:val="008071CF"/>
    <w:rsid w:val="00811899"/>
    <w:rsid w:val="00827C29"/>
    <w:rsid w:val="0084060A"/>
    <w:rsid w:val="0084742F"/>
    <w:rsid w:val="008522FC"/>
    <w:rsid w:val="008A6FD0"/>
    <w:rsid w:val="008B3F31"/>
    <w:rsid w:val="008C046C"/>
    <w:rsid w:val="008D4EA0"/>
    <w:rsid w:val="008D5EFD"/>
    <w:rsid w:val="008E4594"/>
    <w:rsid w:val="008E5A28"/>
    <w:rsid w:val="008F6571"/>
    <w:rsid w:val="00915F9D"/>
    <w:rsid w:val="00921D9E"/>
    <w:rsid w:val="00951078"/>
    <w:rsid w:val="009D6EFA"/>
    <w:rsid w:val="00A1151F"/>
    <w:rsid w:val="00A15963"/>
    <w:rsid w:val="00A71EC0"/>
    <w:rsid w:val="00A72727"/>
    <w:rsid w:val="00A73571"/>
    <w:rsid w:val="00A82083"/>
    <w:rsid w:val="00A85216"/>
    <w:rsid w:val="00A906D2"/>
    <w:rsid w:val="00AB219A"/>
    <w:rsid w:val="00AB7DC8"/>
    <w:rsid w:val="00AD1E28"/>
    <w:rsid w:val="00AE10A0"/>
    <w:rsid w:val="00AF3E02"/>
    <w:rsid w:val="00AF5F2B"/>
    <w:rsid w:val="00B36E2E"/>
    <w:rsid w:val="00B438A1"/>
    <w:rsid w:val="00B50790"/>
    <w:rsid w:val="00B8260F"/>
    <w:rsid w:val="00B939C1"/>
    <w:rsid w:val="00BB26EE"/>
    <w:rsid w:val="00BE1129"/>
    <w:rsid w:val="00BF0950"/>
    <w:rsid w:val="00BF5256"/>
    <w:rsid w:val="00C05550"/>
    <w:rsid w:val="00C14B90"/>
    <w:rsid w:val="00C23837"/>
    <w:rsid w:val="00C30C8A"/>
    <w:rsid w:val="00C3196D"/>
    <w:rsid w:val="00C336E3"/>
    <w:rsid w:val="00C413DB"/>
    <w:rsid w:val="00C516AA"/>
    <w:rsid w:val="00C873E2"/>
    <w:rsid w:val="00C92BFF"/>
    <w:rsid w:val="00CA51F0"/>
    <w:rsid w:val="00CB44A6"/>
    <w:rsid w:val="00CF5D85"/>
    <w:rsid w:val="00D06778"/>
    <w:rsid w:val="00D90B2C"/>
    <w:rsid w:val="00DC383D"/>
    <w:rsid w:val="00E23514"/>
    <w:rsid w:val="00E257B5"/>
    <w:rsid w:val="00E272FE"/>
    <w:rsid w:val="00E35B6F"/>
    <w:rsid w:val="00E47732"/>
    <w:rsid w:val="00E53CCB"/>
    <w:rsid w:val="00E56FE4"/>
    <w:rsid w:val="00E610C0"/>
    <w:rsid w:val="00E73FB2"/>
    <w:rsid w:val="00E848D1"/>
    <w:rsid w:val="00EB648A"/>
    <w:rsid w:val="00EF4719"/>
    <w:rsid w:val="00F11AD1"/>
    <w:rsid w:val="00F22E2D"/>
    <w:rsid w:val="00F249B5"/>
    <w:rsid w:val="00F265E6"/>
    <w:rsid w:val="00F32641"/>
    <w:rsid w:val="00F5037C"/>
    <w:rsid w:val="00F61656"/>
    <w:rsid w:val="00F711D5"/>
    <w:rsid w:val="00F87093"/>
    <w:rsid w:val="00FC260C"/>
    <w:rsid w:val="00FE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0"/>
    <o:shapelayout v:ext="edit">
      <o:idmap v:ext="edit" data="1"/>
      <o:rules v:ext="edit">
        <o:r id="V:Rule1" type="connector" idref="#_x0000_s1030"/>
        <o:r id="V:Rule2" type="connector" idref="#_x0000_s1032"/>
        <o:r id="V:Rule3" type="connector" idref="#_x0000_s1035"/>
        <o:r id="V:Rule4" type="connector" idref="#_x0000_s1033"/>
        <o:r id="V:Rule5" type="connector" idref="#_x0000_s1031"/>
        <o:r id="V:Rule6" type="connector" idref="#_x0000_s1039"/>
      </o:rules>
    </o:shapelayout>
  </w:shapeDefaults>
  <w:decimalSymbol w:val="."/>
  <w:listSeparator w:val=","/>
  <w14:docId w14:val="3F5D979D"/>
  <w15:docId w15:val="{7AC5FF2E-41B4-45E1-9927-509783CA4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27167"/>
  </w:style>
  <w:style w:type="paragraph" w:styleId="Heading1">
    <w:name w:val="heading 1"/>
    <w:basedOn w:val="Normal"/>
    <w:next w:val="Normal"/>
    <w:link w:val="Heading1Char"/>
    <w:uiPriority w:val="9"/>
    <w:qFormat/>
    <w:rsid w:val="00F3264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6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32641"/>
    <w:rPr>
      <w:i/>
      <w:iCs/>
      <w:color w:val="808080" w:themeColor="text1" w:themeTint="7F"/>
    </w:rPr>
  </w:style>
  <w:style w:type="paragraph" w:styleId="ListParagraph">
    <w:name w:val="List Paragraph"/>
    <w:basedOn w:val="Normal"/>
    <w:uiPriority w:val="34"/>
    <w:qFormat/>
    <w:rsid w:val="00F3264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326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26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rsid w:val="001E2974"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716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716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rsid w:val="00F26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A159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159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60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e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1258B-3AB0-4AA7-82FF-3F94A9CDB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4</TotalTime>
  <Pages>7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 Antoszek</dc:creator>
  <cp:lastModifiedBy>Andressa Pessoadearaujomachad</cp:lastModifiedBy>
  <cp:revision>121</cp:revision>
  <dcterms:created xsi:type="dcterms:W3CDTF">2010-09-02T13:14:00Z</dcterms:created>
  <dcterms:modified xsi:type="dcterms:W3CDTF">2019-03-11T02:24:00Z</dcterms:modified>
</cp:coreProperties>
</file>